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93B226" w14:textId="77777777" w:rsidR="00A107D2" w:rsidRDefault="00A107D2" w:rsidP="00A107D2">
      <w:pPr>
        <w:jc w:val="center"/>
        <w:rPr>
          <w:rFonts w:ascii="Times New Roman" w:hAnsi="Times New Roman" w:cs="Times New Roman"/>
          <w:b/>
          <w:sz w:val="40"/>
          <w:szCs w:val="40"/>
        </w:rPr>
      </w:pPr>
      <w:bookmarkStart w:id="0" w:name="_Hlk479933798"/>
      <w:r>
        <w:rPr>
          <w:rFonts w:ascii="Times New Roman" w:hAnsi="Times New Roman" w:cs="Times New Roman" w:hint="eastAsia"/>
          <w:b/>
          <w:sz w:val="40"/>
          <w:szCs w:val="40"/>
        </w:rPr>
        <w:t>Introduction to Database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>
        <w:rPr>
          <w:rFonts w:ascii="Times New Roman" w:hAnsi="Times New Roman" w:cs="Times New Roman" w:hint="eastAsia"/>
          <w:b/>
          <w:sz w:val="40"/>
          <w:szCs w:val="40"/>
        </w:rPr>
        <w:t>Spring</w:t>
      </w:r>
      <w:r>
        <w:rPr>
          <w:rFonts w:ascii="Times New Roman" w:hAnsi="Times New Roman" w:cs="Times New Roman"/>
          <w:b/>
          <w:sz w:val="40"/>
          <w:szCs w:val="40"/>
        </w:rPr>
        <w:t xml:space="preserve"> 202</w:t>
      </w:r>
      <w:r>
        <w:rPr>
          <w:rFonts w:ascii="Times New Roman" w:hAnsi="Times New Roman" w:cs="Times New Roman" w:hint="eastAsia"/>
          <w:b/>
          <w:sz w:val="40"/>
          <w:szCs w:val="40"/>
        </w:rPr>
        <w:t>4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62654E3" w14:textId="3CA1D5DA" w:rsidR="00A107D2" w:rsidRDefault="00A107D2" w:rsidP="00A107D2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Homework #</w:t>
      </w:r>
      <w:r>
        <w:rPr>
          <w:rFonts w:ascii="Times New Roman" w:hAnsi="Times New Roman" w:cs="Times New Roman" w:hint="eastAsia"/>
          <w:b/>
          <w:sz w:val="40"/>
          <w:szCs w:val="40"/>
        </w:rPr>
        <w:t>4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>
        <w:rPr>
          <w:rFonts w:ascii="Times New Roman" w:hAnsi="Times New Roman" w:cs="Times New Roman" w:hint="eastAsia"/>
          <w:b/>
          <w:sz w:val="40"/>
          <w:szCs w:val="40"/>
        </w:rPr>
        <w:t>8</w:t>
      </w:r>
      <w:r>
        <w:rPr>
          <w:rFonts w:ascii="Times New Roman" w:hAnsi="Times New Roman" w:cs="Times New Roman"/>
          <w:b/>
          <w:sz w:val="40"/>
          <w:szCs w:val="40"/>
        </w:rPr>
        <w:t xml:space="preserve">0 Pts, Due Date: </w:t>
      </w:r>
      <w:r>
        <w:rPr>
          <w:rFonts w:ascii="Times New Roman" w:hAnsi="Times New Roman" w:cs="Times New Roman" w:hint="eastAsia"/>
          <w:b/>
          <w:sz w:val="40"/>
          <w:szCs w:val="40"/>
        </w:rPr>
        <w:t>May</w:t>
      </w:r>
      <w:r>
        <w:rPr>
          <w:rFonts w:ascii="Times New Roman" w:hAnsi="Times New Roman" w:cs="Times New Roman" w:hint="eastAsia"/>
          <w:b/>
          <w:sz w:val="40"/>
          <w:szCs w:val="40"/>
        </w:rPr>
        <w:t xml:space="preserve"> </w:t>
      </w:r>
      <w:r>
        <w:rPr>
          <w:rFonts w:ascii="Times New Roman" w:hAnsi="Times New Roman" w:cs="Times New Roman" w:hint="eastAsia"/>
          <w:b/>
          <w:sz w:val="40"/>
          <w:szCs w:val="40"/>
        </w:rPr>
        <w:t>27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179376B0" w14:textId="77777777" w:rsidR="00A107D2" w:rsidRPr="00A107D2" w:rsidRDefault="00A107D2" w:rsidP="00A107D2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0F3CF8D6" w14:textId="77777777" w:rsidR="00A107D2" w:rsidRDefault="00A107D2" w:rsidP="00A107D2">
      <w:pPr>
        <w:jc w:val="right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 w:hint="eastAsia"/>
          <w:b/>
          <w:sz w:val="32"/>
          <w:szCs w:val="32"/>
        </w:rPr>
        <w:t>S</w:t>
      </w:r>
      <w:r>
        <w:rPr>
          <w:rFonts w:ascii="Times New Roman" w:hAnsi="Times New Roman" w:cs="Times New Roman"/>
          <w:b/>
          <w:sz w:val="32"/>
          <w:szCs w:val="32"/>
        </w:rPr>
        <w:t>tudent ID ____________________</w:t>
      </w:r>
    </w:p>
    <w:p w14:paraId="3122D461" w14:textId="77777777" w:rsidR="00A107D2" w:rsidRDefault="00A107D2" w:rsidP="00A107D2">
      <w:pPr>
        <w:jc w:val="right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 w:hint="eastAsia"/>
          <w:b/>
          <w:sz w:val="32"/>
          <w:szCs w:val="32"/>
        </w:rPr>
        <w:t>N</w:t>
      </w:r>
      <w:r>
        <w:rPr>
          <w:rFonts w:ascii="Times New Roman" w:hAnsi="Times New Roman" w:cs="Times New Roman"/>
          <w:b/>
          <w:sz w:val="32"/>
          <w:szCs w:val="32"/>
        </w:rPr>
        <w:t>ame ____________________</w:t>
      </w:r>
    </w:p>
    <w:p w14:paraId="28E5B29B" w14:textId="77777777" w:rsidR="00E63D8E" w:rsidRPr="00E63D8E" w:rsidRDefault="00C55D80" w:rsidP="00C55D80">
      <w:pPr>
        <w:rPr>
          <w:rFonts w:ascii="Times New Roman" w:hAnsi="Times New Roman" w:cs="Times New Roman"/>
          <w:szCs w:val="20"/>
        </w:rPr>
      </w:pPr>
      <w:r w:rsidRPr="00E63D8E">
        <w:rPr>
          <w:rFonts w:ascii="Times New Roman" w:hAnsi="Times New Roman" w:cs="Times New Roman"/>
          <w:b/>
          <w:bCs/>
          <w:szCs w:val="20"/>
        </w:rPr>
        <w:t>NOTE</w:t>
      </w:r>
      <w:r w:rsidRPr="00E63D8E">
        <w:rPr>
          <w:rFonts w:ascii="Times New Roman" w:hAnsi="Times New Roman" w:cs="Times New Roman"/>
          <w:szCs w:val="20"/>
        </w:rPr>
        <w:t xml:space="preserve">: </w:t>
      </w:r>
    </w:p>
    <w:p w14:paraId="253C8987" w14:textId="4C529725" w:rsidR="00E63D8E" w:rsidRPr="00A107D2" w:rsidRDefault="00E63D8E" w:rsidP="00C8538C">
      <w:pPr>
        <w:pStyle w:val="a3"/>
        <w:numPr>
          <w:ilvl w:val="0"/>
          <w:numId w:val="40"/>
        </w:numPr>
        <w:ind w:leftChars="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Compress ‘main.c’, ‘B+TREE.c’, ‘B+TREE.h</w:t>
      </w:r>
      <w:r w:rsidR="00A107D2" w:rsidRPr="00A107D2">
        <w:rPr>
          <w:rFonts w:ascii="Times New Roman" w:hAnsi="Times New Roman" w:cs="Times New Roman" w:hint="eastAsia"/>
          <w:sz w:val="22"/>
        </w:rPr>
        <w:t>,</w:t>
      </w:r>
      <w:r w:rsidRPr="00A107D2">
        <w:rPr>
          <w:rFonts w:ascii="Times New Roman" w:hAnsi="Times New Roman" w:cs="Times New Roman"/>
          <w:sz w:val="22"/>
        </w:rPr>
        <w:t>’ and ‘your report’ (this current document file in PDF format) and submit with the filename ‘HW4_STUDENT ID.zip’. The directory structure should look like this:</w:t>
      </w:r>
    </w:p>
    <w:p w14:paraId="30C298FD" w14:textId="25EE93C8" w:rsidR="00E63D8E" w:rsidRPr="00A107D2" w:rsidRDefault="00E63D8E" w:rsidP="00E63D8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line="240" w:lineRule="auto"/>
        <w:ind w:left="4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HW4_2023123456.zip</w:t>
      </w:r>
      <w:r w:rsidR="00125E3F" w:rsidRPr="00A107D2">
        <w:rPr>
          <w:rFonts w:ascii="Times New Roman" w:hAnsi="Times New Roman" w:cs="Times New Roman"/>
          <w:sz w:val="22"/>
        </w:rPr>
        <w:br/>
      </w:r>
      <w:r w:rsidRPr="00A107D2">
        <w:rPr>
          <w:rFonts w:ascii="Times New Roman" w:hAnsi="Times New Roman" w:cs="Times New Roman" w:hint="eastAsia"/>
          <w:sz w:val="22"/>
        </w:rPr>
        <w:t>├</w:t>
      </w:r>
      <w:r w:rsidRPr="00A107D2">
        <w:rPr>
          <w:rFonts w:ascii="Times New Roman" w:hAnsi="Times New Roman" w:cs="Times New Roman" w:hint="eastAsia"/>
          <w:sz w:val="22"/>
        </w:rPr>
        <w:t xml:space="preserve"> main.c</w:t>
      </w:r>
      <w:r w:rsidRPr="00A107D2">
        <w:rPr>
          <w:rFonts w:ascii="Times New Roman" w:hAnsi="Times New Roman" w:cs="Times New Roman"/>
          <w:sz w:val="22"/>
        </w:rPr>
        <w:br/>
      </w:r>
      <w:r w:rsidRPr="00A107D2">
        <w:rPr>
          <w:rFonts w:ascii="Times New Roman" w:hAnsi="Times New Roman" w:cs="Times New Roman" w:hint="eastAsia"/>
          <w:sz w:val="22"/>
        </w:rPr>
        <w:t>├</w:t>
      </w:r>
      <w:r w:rsidRPr="00A107D2">
        <w:rPr>
          <w:rFonts w:ascii="Times New Roman" w:hAnsi="Times New Roman" w:cs="Times New Roman" w:hint="eastAsia"/>
          <w:sz w:val="22"/>
        </w:rPr>
        <w:t xml:space="preserve"> B+TREE.c</w:t>
      </w:r>
      <w:r w:rsidRPr="00A107D2">
        <w:rPr>
          <w:rFonts w:ascii="Times New Roman" w:hAnsi="Times New Roman" w:cs="Times New Roman"/>
          <w:sz w:val="22"/>
        </w:rPr>
        <w:br/>
      </w:r>
      <w:r w:rsidRPr="00A107D2">
        <w:rPr>
          <w:rFonts w:ascii="Times New Roman" w:hAnsi="Times New Roman" w:cs="Times New Roman" w:hint="eastAsia"/>
          <w:sz w:val="22"/>
        </w:rPr>
        <w:t>├</w:t>
      </w:r>
      <w:r w:rsidRPr="00A107D2">
        <w:rPr>
          <w:rFonts w:ascii="Times New Roman" w:hAnsi="Times New Roman" w:cs="Times New Roman" w:hint="eastAsia"/>
          <w:sz w:val="22"/>
        </w:rPr>
        <w:t xml:space="preserve"> B+TREE.h</w:t>
      </w:r>
      <w:r w:rsidRPr="00A107D2">
        <w:rPr>
          <w:rFonts w:ascii="Times New Roman" w:hAnsi="Times New Roman" w:cs="Times New Roman"/>
          <w:sz w:val="22"/>
        </w:rPr>
        <w:br/>
      </w:r>
      <w:r w:rsidRPr="00A107D2">
        <w:rPr>
          <w:rFonts w:ascii="Times New Roman" w:hAnsi="Times New Roman" w:cs="Times New Roman" w:hint="eastAsia"/>
          <w:sz w:val="22"/>
        </w:rPr>
        <w:t>└</w:t>
      </w:r>
      <w:r w:rsidRPr="00A107D2">
        <w:rPr>
          <w:rFonts w:ascii="Times New Roman" w:hAnsi="Times New Roman" w:cs="Times New Roman" w:hint="eastAsia"/>
          <w:sz w:val="22"/>
        </w:rPr>
        <w:t xml:space="preserve"> HW4_2023123456.pdf (This </w:t>
      </w:r>
      <w:r w:rsidRPr="00A107D2">
        <w:rPr>
          <w:rFonts w:ascii="Times New Roman" w:hAnsi="Times New Roman" w:cs="Times New Roman"/>
          <w:sz w:val="22"/>
        </w:rPr>
        <w:t>document</w:t>
      </w:r>
      <w:r w:rsidRPr="00A107D2">
        <w:rPr>
          <w:rFonts w:ascii="Times New Roman" w:hAnsi="Times New Roman" w:cs="Times New Roman" w:hint="eastAsia"/>
          <w:sz w:val="22"/>
        </w:rPr>
        <w:t xml:space="preserve"> in PDF format)</w:t>
      </w:r>
    </w:p>
    <w:p w14:paraId="0DDEA16D" w14:textId="3B8991BA" w:rsidR="00125E3F" w:rsidRDefault="00125E3F" w:rsidP="00125E3F">
      <w:pPr>
        <w:pStyle w:val="a3"/>
        <w:numPr>
          <w:ilvl w:val="0"/>
          <w:numId w:val="40"/>
        </w:numPr>
        <w:ind w:leftChars="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 xml:space="preserve">You can add/modify </w:t>
      </w:r>
      <w:r w:rsidRPr="00A107D2">
        <w:rPr>
          <w:rFonts w:ascii="Times New Roman" w:hAnsi="Times New Roman" w:cs="Times New Roman" w:hint="eastAsia"/>
          <w:sz w:val="22"/>
        </w:rPr>
        <w:t>existing</w:t>
      </w:r>
      <w:r w:rsidRPr="00A107D2">
        <w:rPr>
          <w:rFonts w:ascii="Times New Roman" w:hAnsi="Times New Roman" w:cs="Times New Roman"/>
          <w:sz w:val="22"/>
        </w:rPr>
        <w:t xml:space="preserve"> functions but do not use additional libraries.</w:t>
      </w:r>
    </w:p>
    <w:p w14:paraId="08BEB67C" w14:textId="176B6B65" w:rsidR="00A636E6" w:rsidRDefault="00A636E6" w:rsidP="00125E3F">
      <w:pPr>
        <w:pStyle w:val="a3"/>
        <w:numPr>
          <w:ilvl w:val="0"/>
          <w:numId w:val="40"/>
        </w:numPr>
        <w:ind w:leftChars="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You may also refer to the B-tree implementation in (BTREE/BTREE.c) when implementing B+-tree.</w:t>
      </w:r>
    </w:p>
    <w:p w14:paraId="30E37BCF" w14:textId="78E0D2FD" w:rsidR="00125E3F" w:rsidRDefault="00125E3F" w:rsidP="00125E3F">
      <w:pPr>
        <w:pStyle w:val="a3"/>
        <w:numPr>
          <w:ilvl w:val="0"/>
          <w:numId w:val="40"/>
        </w:numPr>
        <w:ind w:leftChars="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 xml:space="preserve">The use of </w:t>
      </w:r>
      <w:r w:rsidRPr="00A107D2">
        <w:rPr>
          <w:rFonts w:ascii="Times New Roman" w:hAnsi="Times New Roman" w:cs="Times New Roman"/>
          <w:color w:val="FF0000"/>
          <w:sz w:val="22"/>
        </w:rPr>
        <w:t>AI chatbots</w:t>
      </w:r>
      <w:r w:rsidRPr="00A107D2">
        <w:rPr>
          <w:rFonts w:ascii="Times New Roman" w:hAnsi="Times New Roman" w:cs="Times New Roman"/>
          <w:sz w:val="22"/>
        </w:rPr>
        <w:t xml:space="preserve"> (e.g. ChatGPT) or </w:t>
      </w:r>
      <w:r w:rsidRPr="00A107D2">
        <w:rPr>
          <w:rFonts w:ascii="Times New Roman" w:hAnsi="Times New Roman" w:cs="Times New Roman"/>
          <w:color w:val="FF0000"/>
          <w:sz w:val="22"/>
        </w:rPr>
        <w:t xml:space="preserve">plagiarism </w:t>
      </w:r>
      <w:r w:rsidRPr="00A107D2">
        <w:rPr>
          <w:rFonts w:ascii="Times New Roman" w:hAnsi="Times New Roman" w:cs="Times New Roman"/>
          <w:sz w:val="22"/>
        </w:rPr>
        <w:t xml:space="preserve">will be </w:t>
      </w:r>
      <w:r w:rsidRPr="00A107D2">
        <w:rPr>
          <w:rFonts w:ascii="Times New Roman" w:hAnsi="Times New Roman" w:cs="Times New Roman"/>
          <w:color w:val="FF0000"/>
          <w:sz w:val="22"/>
        </w:rPr>
        <w:t>considered cheating</w:t>
      </w:r>
      <w:r w:rsidRPr="00A107D2">
        <w:rPr>
          <w:rFonts w:ascii="Times New Roman" w:hAnsi="Times New Roman" w:cs="Times New Roman"/>
          <w:sz w:val="22"/>
        </w:rPr>
        <w:t>.</w:t>
      </w:r>
    </w:p>
    <w:p w14:paraId="3734F5A0" w14:textId="77777777" w:rsidR="00E63D8E" w:rsidRPr="00A636E6" w:rsidRDefault="00E63D8E" w:rsidP="00E63D8E">
      <w:pPr>
        <w:rPr>
          <w:rFonts w:ascii="Times New Roman" w:hAnsi="Times New Roman" w:cs="Times New Roman"/>
          <w:sz w:val="22"/>
        </w:rPr>
      </w:pPr>
    </w:p>
    <w:p w14:paraId="2404461D" w14:textId="42A26881" w:rsidR="00E63D8E" w:rsidRPr="00A107D2" w:rsidRDefault="006A7FEC" w:rsidP="00C8538C">
      <w:pPr>
        <w:rPr>
          <w:rFonts w:ascii="Times New Roman" w:hAnsi="Times New Roman" w:cs="Times New Roman"/>
          <w:b/>
          <w:sz w:val="22"/>
        </w:rPr>
      </w:pPr>
      <w:r w:rsidRPr="00A107D2">
        <w:rPr>
          <w:rFonts w:ascii="Times New Roman" w:hAnsi="Times New Roman" w:cs="Times New Roman"/>
          <w:b/>
          <w:sz w:val="22"/>
        </w:rPr>
        <w:t>(1)</w:t>
      </w:r>
      <w:r w:rsidRPr="00A107D2">
        <w:rPr>
          <w:rFonts w:ascii="Times New Roman" w:hAnsi="Times New Roman" w:cs="Times New Roman"/>
          <w:sz w:val="22"/>
        </w:rPr>
        <w:t xml:space="preserve"> </w:t>
      </w:r>
      <w:r w:rsidR="008A58B4" w:rsidRPr="00A107D2">
        <w:rPr>
          <w:rFonts w:ascii="Times New Roman" w:hAnsi="Times New Roman" w:cs="Times New Roman"/>
          <w:sz w:val="22"/>
        </w:rPr>
        <w:t>[</w:t>
      </w:r>
      <w:r w:rsidR="00A107D2">
        <w:rPr>
          <w:rFonts w:ascii="Times New Roman" w:hAnsi="Times New Roman" w:cs="Times New Roman" w:hint="eastAsia"/>
          <w:b/>
          <w:sz w:val="22"/>
        </w:rPr>
        <w:t>6</w:t>
      </w:r>
      <w:r w:rsidR="008B41EB" w:rsidRPr="00A107D2">
        <w:rPr>
          <w:rFonts w:ascii="Times New Roman" w:hAnsi="Times New Roman" w:cs="Times New Roman"/>
          <w:b/>
          <w:sz w:val="22"/>
        </w:rPr>
        <w:t>0</w:t>
      </w:r>
      <w:r w:rsidR="008A58B4" w:rsidRPr="00A107D2">
        <w:rPr>
          <w:rFonts w:ascii="Times New Roman" w:hAnsi="Times New Roman" w:cs="Times New Roman"/>
          <w:b/>
          <w:sz w:val="22"/>
        </w:rPr>
        <w:t xml:space="preserve"> p</w:t>
      </w:r>
      <w:r w:rsidR="00FE3269" w:rsidRPr="00A107D2">
        <w:rPr>
          <w:rFonts w:ascii="Times New Roman" w:hAnsi="Times New Roman" w:cs="Times New Roman"/>
          <w:b/>
          <w:sz w:val="22"/>
        </w:rPr>
        <w:t>ts</w:t>
      </w:r>
      <w:r w:rsidR="008A58B4" w:rsidRPr="00A107D2">
        <w:rPr>
          <w:rFonts w:ascii="Times New Roman" w:hAnsi="Times New Roman" w:cs="Times New Roman"/>
          <w:sz w:val="22"/>
        </w:rPr>
        <w:t>]</w:t>
      </w:r>
      <w:r w:rsidR="00701C7B" w:rsidRPr="00A107D2">
        <w:rPr>
          <w:rFonts w:ascii="Times New Roman" w:hAnsi="Times New Roman" w:cs="Times New Roman"/>
          <w:sz w:val="22"/>
        </w:rPr>
        <w:t xml:space="preserve"> </w:t>
      </w:r>
      <w:r w:rsidR="00C8538C" w:rsidRPr="00A107D2">
        <w:rPr>
          <w:rFonts w:ascii="Times New Roman" w:hAnsi="Times New Roman" w:cs="Times New Roman"/>
          <w:sz w:val="22"/>
        </w:rPr>
        <w:t>Implement</w:t>
      </w:r>
      <w:r w:rsidR="00D8200D" w:rsidRPr="00A107D2">
        <w:rPr>
          <w:rFonts w:ascii="Times New Roman" w:hAnsi="Times New Roman" w:cs="Times New Roman"/>
          <w:sz w:val="22"/>
        </w:rPr>
        <w:t xml:space="preserve"> </w:t>
      </w:r>
      <w:r w:rsidR="00D8200D" w:rsidRPr="00A107D2">
        <w:rPr>
          <w:rFonts w:ascii="Times New Roman" w:hAnsi="Times New Roman" w:cs="Times New Roman"/>
          <w:b/>
          <w:sz w:val="22"/>
        </w:rPr>
        <w:t>insertion</w:t>
      </w:r>
      <w:r w:rsidR="00C271C5" w:rsidRPr="00A107D2">
        <w:rPr>
          <w:rFonts w:ascii="Times New Roman" w:hAnsi="Times New Roman" w:cs="Times New Roman"/>
          <w:sz w:val="22"/>
        </w:rPr>
        <w:t xml:space="preserve"> and </w:t>
      </w:r>
      <w:r w:rsidR="00C271C5" w:rsidRPr="00A107D2">
        <w:rPr>
          <w:rFonts w:ascii="Times New Roman" w:hAnsi="Times New Roman" w:cs="Times New Roman"/>
          <w:b/>
          <w:sz w:val="22"/>
        </w:rPr>
        <w:t>deletion</w:t>
      </w:r>
      <w:r w:rsidR="00C271C5" w:rsidRPr="00A107D2">
        <w:rPr>
          <w:rFonts w:ascii="Times New Roman" w:hAnsi="Times New Roman" w:cs="Times New Roman"/>
          <w:sz w:val="22"/>
        </w:rPr>
        <w:t xml:space="preserve"> </w:t>
      </w:r>
      <w:r w:rsidR="004F54EE" w:rsidRPr="00A107D2">
        <w:rPr>
          <w:rFonts w:ascii="Times New Roman" w:hAnsi="Times New Roman" w:cs="Times New Roman"/>
          <w:sz w:val="22"/>
        </w:rPr>
        <w:t>operations</w:t>
      </w:r>
      <w:r w:rsidR="00E512CB" w:rsidRPr="00A107D2">
        <w:rPr>
          <w:rFonts w:ascii="Times New Roman" w:hAnsi="Times New Roman" w:cs="Times New Roman"/>
          <w:sz w:val="22"/>
        </w:rPr>
        <w:t xml:space="preserve"> of B</w:t>
      </w:r>
      <w:r w:rsidR="006C0683" w:rsidRPr="00A107D2">
        <w:rPr>
          <w:rFonts w:ascii="Times New Roman" w:hAnsi="Times New Roman" w:cs="Times New Roman"/>
          <w:sz w:val="22"/>
        </w:rPr>
        <w:t>+</w:t>
      </w:r>
      <w:r w:rsidR="00E512CB" w:rsidRPr="00A107D2">
        <w:rPr>
          <w:rFonts w:ascii="Times New Roman" w:hAnsi="Times New Roman" w:cs="Times New Roman"/>
          <w:sz w:val="22"/>
        </w:rPr>
        <w:t>-tree</w:t>
      </w:r>
      <w:r w:rsidR="00C8538C" w:rsidRPr="00A107D2">
        <w:rPr>
          <w:rFonts w:ascii="Times New Roman" w:hAnsi="Times New Roman" w:cs="Times New Roman"/>
          <w:sz w:val="22"/>
        </w:rPr>
        <w:t xml:space="preserve">. </w:t>
      </w:r>
      <w:r w:rsidR="00A107D2">
        <w:rPr>
          <w:rFonts w:ascii="Times New Roman" w:hAnsi="Times New Roman" w:cs="Times New Roman" w:hint="eastAsia"/>
          <w:sz w:val="22"/>
        </w:rPr>
        <w:t xml:space="preserve">You also </w:t>
      </w:r>
      <w:r w:rsidR="00C8538C" w:rsidRPr="00A107D2">
        <w:rPr>
          <w:rFonts w:ascii="Times New Roman" w:hAnsi="Times New Roman" w:cs="Times New Roman"/>
          <w:sz w:val="22"/>
        </w:rPr>
        <w:t>show the results together</w:t>
      </w:r>
      <w:r w:rsidR="000209E7" w:rsidRPr="00A107D2">
        <w:rPr>
          <w:rFonts w:ascii="Times New Roman" w:hAnsi="Times New Roman" w:cs="Times New Roman"/>
          <w:sz w:val="22"/>
        </w:rPr>
        <w:t xml:space="preserve"> for given element sequences</w:t>
      </w:r>
      <w:r w:rsidR="00C8538C" w:rsidRPr="00A107D2">
        <w:rPr>
          <w:rFonts w:ascii="Times New Roman" w:hAnsi="Times New Roman" w:cs="Times New Roman"/>
          <w:sz w:val="22"/>
        </w:rPr>
        <w:t>.</w:t>
      </w:r>
      <w:r w:rsidR="00C271C5" w:rsidRPr="00A107D2">
        <w:rPr>
          <w:rFonts w:ascii="Times New Roman" w:hAnsi="Times New Roman" w:cs="Times New Roman"/>
          <w:sz w:val="22"/>
        </w:rPr>
        <w:t xml:space="preserve"> </w:t>
      </w:r>
      <w:r w:rsidR="00C271C5" w:rsidRPr="00A107D2">
        <w:rPr>
          <w:rFonts w:ascii="Times New Roman" w:hAnsi="Times New Roman" w:cs="Times New Roman"/>
          <w:b/>
          <w:sz w:val="22"/>
        </w:rPr>
        <w:t xml:space="preserve">(Insertion: </w:t>
      </w:r>
      <w:r w:rsidR="000209E7" w:rsidRPr="00A107D2">
        <w:rPr>
          <w:rFonts w:ascii="Times New Roman" w:hAnsi="Times New Roman" w:cs="Times New Roman"/>
          <w:b/>
          <w:sz w:val="22"/>
        </w:rPr>
        <w:t xml:space="preserve">20 </w:t>
      </w:r>
      <w:r w:rsidR="00C271C5" w:rsidRPr="00A107D2">
        <w:rPr>
          <w:rFonts w:ascii="Times New Roman" w:hAnsi="Times New Roman" w:cs="Times New Roman"/>
          <w:b/>
          <w:sz w:val="22"/>
        </w:rPr>
        <w:t>pts, Deletion</w:t>
      </w:r>
      <w:r w:rsidR="000209E7" w:rsidRPr="00A107D2">
        <w:rPr>
          <w:rFonts w:ascii="Times New Roman" w:hAnsi="Times New Roman" w:cs="Times New Roman"/>
          <w:b/>
          <w:sz w:val="22"/>
        </w:rPr>
        <w:t>:</w:t>
      </w:r>
      <w:r w:rsidR="00C271C5" w:rsidRPr="00A107D2">
        <w:rPr>
          <w:rFonts w:ascii="Times New Roman" w:hAnsi="Times New Roman" w:cs="Times New Roman"/>
          <w:b/>
          <w:sz w:val="22"/>
        </w:rPr>
        <w:t xml:space="preserve"> </w:t>
      </w:r>
      <w:r w:rsidR="000209E7" w:rsidRPr="00A107D2">
        <w:rPr>
          <w:rFonts w:ascii="Times New Roman" w:hAnsi="Times New Roman" w:cs="Times New Roman"/>
          <w:b/>
          <w:sz w:val="22"/>
        </w:rPr>
        <w:t>20</w:t>
      </w:r>
      <w:r w:rsidR="00C271C5" w:rsidRPr="00A107D2">
        <w:rPr>
          <w:rFonts w:ascii="Times New Roman" w:hAnsi="Times New Roman" w:cs="Times New Roman"/>
          <w:b/>
          <w:sz w:val="22"/>
        </w:rPr>
        <w:t xml:space="preserve"> pts)</w:t>
      </w:r>
    </w:p>
    <w:p w14:paraId="0537A9BC" w14:textId="20F810AF" w:rsidR="00C8538C" w:rsidRPr="00A107D2" w:rsidRDefault="00C8538C" w:rsidP="00E63D8E">
      <w:pPr>
        <w:spacing w:line="240" w:lineRule="auto"/>
        <w:ind w:leftChars="100" w:left="200"/>
        <w:rPr>
          <w:rFonts w:ascii="Times New Roman" w:hAnsi="Times New Roman" w:cs="Times New Roman"/>
          <w:b/>
          <w:bCs/>
          <w:sz w:val="22"/>
        </w:rPr>
      </w:pPr>
      <w:r w:rsidRPr="00A107D2">
        <w:rPr>
          <w:rFonts w:ascii="Times New Roman" w:hAnsi="Times New Roman" w:cs="Times New Roman"/>
          <w:b/>
          <w:bCs/>
          <w:sz w:val="22"/>
        </w:rPr>
        <w:t>Definition of B</w:t>
      </w:r>
      <w:r w:rsidR="006C0683" w:rsidRPr="00A107D2">
        <w:rPr>
          <w:rFonts w:ascii="Times New Roman" w:hAnsi="Times New Roman" w:cs="Times New Roman"/>
          <w:b/>
          <w:bCs/>
          <w:sz w:val="22"/>
        </w:rPr>
        <w:t>+</w:t>
      </w:r>
      <w:r w:rsidRPr="00A107D2">
        <w:rPr>
          <w:rFonts w:ascii="Times New Roman" w:hAnsi="Times New Roman" w:cs="Times New Roman"/>
          <w:b/>
          <w:bCs/>
          <w:sz w:val="22"/>
        </w:rPr>
        <w:t>-tree</w:t>
      </w:r>
    </w:p>
    <w:p w14:paraId="437745D2" w14:textId="06DB3E19" w:rsidR="00C8538C" w:rsidRPr="00A107D2" w:rsidRDefault="00C8538C" w:rsidP="00E63D8E">
      <w:pPr>
        <w:spacing w:line="240" w:lineRule="auto"/>
        <w:ind w:leftChars="100" w:left="20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 xml:space="preserve">1. Every node has at most m children (m: </w:t>
      </w:r>
      <w:r w:rsidR="005F631F" w:rsidRPr="00A107D2">
        <w:rPr>
          <w:rFonts w:ascii="Times New Roman" w:hAnsi="Times New Roman" w:cs="Times New Roman"/>
          <w:sz w:val="22"/>
        </w:rPr>
        <w:t xml:space="preserve">Max. Degree of </w:t>
      </w:r>
      <w:r w:rsidRPr="00A107D2">
        <w:rPr>
          <w:rFonts w:ascii="Times New Roman" w:hAnsi="Times New Roman" w:cs="Times New Roman"/>
          <w:sz w:val="22"/>
        </w:rPr>
        <w:t>B</w:t>
      </w:r>
      <w:r w:rsidR="004E3922" w:rsidRPr="00A107D2">
        <w:rPr>
          <w:rFonts w:ascii="Times New Roman" w:hAnsi="Times New Roman" w:cs="Times New Roman"/>
          <w:sz w:val="22"/>
        </w:rPr>
        <w:t>+</w:t>
      </w:r>
      <w:r w:rsidR="005F631F" w:rsidRPr="00A107D2">
        <w:rPr>
          <w:rFonts w:ascii="Times New Roman" w:hAnsi="Times New Roman" w:cs="Times New Roman"/>
          <w:sz w:val="22"/>
        </w:rPr>
        <w:t>-tree</w:t>
      </w:r>
      <w:r w:rsidRPr="00A107D2">
        <w:rPr>
          <w:rFonts w:ascii="Times New Roman" w:hAnsi="Times New Roman" w:cs="Times New Roman"/>
          <w:sz w:val="22"/>
        </w:rPr>
        <w:t>).</w:t>
      </w:r>
    </w:p>
    <w:p w14:paraId="51BE6FCA" w14:textId="242CB81B" w:rsidR="00C8538C" w:rsidRPr="00A107D2" w:rsidRDefault="00BA78EE" w:rsidP="00E63D8E">
      <w:pPr>
        <w:spacing w:line="240" w:lineRule="auto"/>
        <w:ind w:leftChars="100" w:left="20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2. Every node that contains data is a leaf node.</w:t>
      </w:r>
    </w:p>
    <w:p w14:paraId="56C775DD" w14:textId="482310C7" w:rsidR="00742BD8" w:rsidRPr="00A107D2" w:rsidRDefault="006C45B3" w:rsidP="00E63D8E">
      <w:pPr>
        <w:spacing w:line="240" w:lineRule="auto"/>
        <w:ind w:leftChars="100" w:left="20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3</w:t>
      </w:r>
      <w:r w:rsidR="004E3976" w:rsidRPr="00A107D2">
        <w:rPr>
          <w:rFonts w:ascii="Times New Roman" w:hAnsi="Times New Roman" w:cs="Times New Roman"/>
          <w:sz w:val="22"/>
        </w:rPr>
        <w:t xml:space="preserve">. Every </w:t>
      </w:r>
      <w:r w:rsidR="00742BD8" w:rsidRPr="00A107D2">
        <w:rPr>
          <w:rFonts w:ascii="Times New Roman" w:hAnsi="Times New Roman" w:cs="Times New Roman"/>
          <w:sz w:val="22"/>
        </w:rPr>
        <w:t xml:space="preserve">node (except root) has at least </w:t>
      </w:r>
      <w:r w:rsidR="00742BD8" w:rsidRPr="00A107D2">
        <w:rPr>
          <w:rFonts w:ascii="Cambria Math" w:hAnsi="Cambria Math" w:cs="Cambria Math"/>
          <w:sz w:val="22"/>
        </w:rPr>
        <w:t>⌈(</w:t>
      </w:r>
      <w:r w:rsidR="00742BD8" w:rsidRPr="00A107D2">
        <w:rPr>
          <w:rFonts w:ascii="Times New Roman" w:hAnsi="Times New Roman" w:cs="Times New Roman"/>
          <w:sz w:val="22"/>
        </w:rPr>
        <w:t>m+1)/2</w:t>
      </w:r>
      <w:r w:rsidR="00742BD8" w:rsidRPr="00A107D2">
        <w:rPr>
          <w:rFonts w:ascii="Cambria Math" w:hAnsi="Cambria Math" w:cs="Cambria Math"/>
          <w:sz w:val="22"/>
        </w:rPr>
        <w:t>⌉ children.</w:t>
      </w:r>
    </w:p>
    <w:p w14:paraId="11D384CF" w14:textId="15B2362A" w:rsidR="00C8538C" w:rsidRPr="00A107D2" w:rsidRDefault="006C45B3" w:rsidP="00E63D8E">
      <w:pPr>
        <w:spacing w:line="240" w:lineRule="auto"/>
        <w:ind w:leftChars="100" w:left="20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4</w:t>
      </w:r>
      <w:r w:rsidR="00C8538C" w:rsidRPr="00A107D2">
        <w:rPr>
          <w:rFonts w:ascii="Times New Roman" w:hAnsi="Times New Roman" w:cs="Times New Roman"/>
          <w:sz w:val="22"/>
        </w:rPr>
        <w:t>. A non-leaf node with k children contains k−1 keys.</w:t>
      </w:r>
    </w:p>
    <w:p w14:paraId="7A9AA64E" w14:textId="757F8BA7" w:rsidR="00C8538C" w:rsidRPr="00A107D2" w:rsidRDefault="006C45B3" w:rsidP="00E63D8E">
      <w:pPr>
        <w:spacing w:line="240" w:lineRule="auto"/>
        <w:ind w:leftChars="100" w:left="20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5</w:t>
      </w:r>
      <w:r w:rsidR="00C8538C" w:rsidRPr="00A107D2">
        <w:rPr>
          <w:rFonts w:ascii="Times New Roman" w:hAnsi="Times New Roman" w:cs="Times New Roman"/>
          <w:sz w:val="22"/>
        </w:rPr>
        <w:t xml:space="preserve">. All leaves appear </w:t>
      </w:r>
      <w:r w:rsidR="009A6293" w:rsidRPr="00A107D2">
        <w:rPr>
          <w:rFonts w:ascii="Times New Roman" w:hAnsi="Times New Roman" w:cs="Times New Roman"/>
          <w:sz w:val="22"/>
        </w:rPr>
        <w:t>on</w:t>
      </w:r>
      <w:r w:rsidR="00C8538C" w:rsidRPr="00A107D2">
        <w:rPr>
          <w:rFonts w:ascii="Times New Roman" w:hAnsi="Times New Roman" w:cs="Times New Roman"/>
          <w:sz w:val="22"/>
        </w:rPr>
        <w:t xml:space="preserve"> the same level</w:t>
      </w:r>
    </w:p>
    <w:p w14:paraId="19EAE584" w14:textId="77777777" w:rsidR="00C8538C" w:rsidRPr="00A107D2" w:rsidRDefault="00C8538C" w:rsidP="00C8538C">
      <w:pPr>
        <w:spacing w:line="240" w:lineRule="auto"/>
        <w:rPr>
          <w:rFonts w:ascii="Times New Roman" w:hAnsi="Times New Roman" w:cs="Times New Roman"/>
          <w:sz w:val="22"/>
        </w:rPr>
      </w:pPr>
    </w:p>
    <w:p w14:paraId="6373B113" w14:textId="02DC37E3" w:rsidR="00C8538C" w:rsidRPr="00A107D2" w:rsidRDefault="00C8538C" w:rsidP="00E63D8E">
      <w:pPr>
        <w:ind w:leftChars="100" w:left="20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 xml:space="preserve">To implement the </w:t>
      </w:r>
      <w:r w:rsidR="00A107D2">
        <w:rPr>
          <w:rFonts w:ascii="Times New Roman" w:hAnsi="Times New Roman" w:cs="Times New Roman"/>
          <w:sz w:val="22"/>
        </w:rPr>
        <w:t>B+ tree</w:t>
      </w:r>
      <w:r w:rsidRPr="00A107D2">
        <w:rPr>
          <w:rFonts w:ascii="Times New Roman" w:hAnsi="Times New Roman" w:cs="Times New Roman"/>
          <w:sz w:val="22"/>
        </w:rPr>
        <w:t>, please refer to the following sites.</w:t>
      </w:r>
    </w:p>
    <w:p w14:paraId="685D019D" w14:textId="45B5655A" w:rsidR="00C8538C" w:rsidRPr="00A107D2" w:rsidRDefault="00C8538C" w:rsidP="00E63D8E">
      <w:pPr>
        <w:ind w:leftChars="100" w:left="200"/>
        <w:rPr>
          <w:rFonts w:ascii="Times New Roman" w:hAnsi="Times New Roman" w:cs="Times New Roman"/>
          <w:color w:val="000000" w:themeColor="text1"/>
          <w:sz w:val="22"/>
        </w:rPr>
      </w:pPr>
      <w:r w:rsidRPr="00A107D2">
        <w:rPr>
          <w:rFonts w:ascii="Times New Roman" w:hAnsi="Times New Roman" w:cs="Times New Roman"/>
          <w:color w:val="000000" w:themeColor="text1"/>
          <w:sz w:val="22"/>
        </w:rPr>
        <w:t xml:space="preserve">- </w:t>
      </w:r>
      <w:hyperlink r:id="rId8" w:history="1">
        <w:r w:rsidR="0043667E" w:rsidRPr="00A107D2">
          <w:rPr>
            <w:rStyle w:val="ab"/>
            <w:rFonts w:ascii="Times New Roman" w:hAnsi="Times New Roman" w:cs="Times New Roman"/>
            <w:color w:val="000000" w:themeColor="text1"/>
            <w:sz w:val="22"/>
          </w:rPr>
          <w:t>https://en.wikipedia.org/wiki/B%2B_tree</w:t>
        </w:r>
      </w:hyperlink>
    </w:p>
    <w:p w14:paraId="5313CA76" w14:textId="4DE5B41C" w:rsidR="00C8538C" w:rsidRPr="00A107D2" w:rsidRDefault="00C8538C" w:rsidP="00E63D8E">
      <w:pPr>
        <w:ind w:leftChars="100" w:left="200"/>
        <w:rPr>
          <w:rFonts w:ascii="Times New Roman" w:hAnsi="Times New Roman" w:cs="Times New Roman"/>
          <w:color w:val="000000" w:themeColor="text1"/>
          <w:sz w:val="22"/>
        </w:rPr>
      </w:pPr>
      <w:bookmarkStart w:id="1" w:name="OLE_LINK3"/>
      <w:bookmarkStart w:id="2" w:name="OLE_LINK2"/>
      <w:bookmarkStart w:id="3" w:name="OLE_LINK1"/>
      <w:r w:rsidRPr="00A107D2">
        <w:rPr>
          <w:rFonts w:ascii="Times New Roman" w:hAnsi="Times New Roman" w:cs="Times New Roman"/>
          <w:color w:val="000000" w:themeColor="text1"/>
          <w:sz w:val="22"/>
        </w:rPr>
        <w:t xml:space="preserve">- </w:t>
      </w:r>
      <w:hyperlink r:id="rId9" w:history="1">
        <w:r w:rsidR="00F70787" w:rsidRPr="00A107D2">
          <w:rPr>
            <w:rStyle w:val="ab"/>
            <w:rFonts w:ascii="Times New Roman" w:hAnsi="Times New Roman" w:cs="Times New Roman"/>
            <w:color w:val="000000" w:themeColor="text1"/>
            <w:sz w:val="22"/>
          </w:rPr>
          <w:t>https://www.cs.usfca</w:t>
        </w:r>
        <w:r w:rsidR="00CC48F0" w:rsidRPr="00A107D2">
          <w:rPr>
            <w:rStyle w:val="ab"/>
            <w:rFonts w:ascii="Times New Roman" w:hAnsi="Times New Roman" w:cs="Times New Roman"/>
            <w:color w:val="000000" w:themeColor="text1"/>
            <w:sz w:val="22"/>
          </w:rPr>
          <w:t>.edu/~galles/visualization/BP</w:t>
        </w:r>
        <w:r w:rsidR="00CC48F0" w:rsidRPr="00A107D2">
          <w:rPr>
            <w:rStyle w:val="ab"/>
            <w:rFonts w:ascii="Times New Roman" w:hAnsi="Times New Roman" w:cs="Times New Roman" w:hint="eastAsia"/>
            <w:color w:val="000000" w:themeColor="text1"/>
            <w:sz w:val="22"/>
          </w:rPr>
          <w:t>lus</w:t>
        </w:r>
        <w:r w:rsidR="00F70787" w:rsidRPr="00A107D2">
          <w:rPr>
            <w:rStyle w:val="ab"/>
            <w:rFonts w:ascii="Times New Roman" w:hAnsi="Times New Roman" w:cs="Times New Roman"/>
            <w:color w:val="000000" w:themeColor="text1"/>
            <w:sz w:val="22"/>
          </w:rPr>
          <w:t>Tree.html</w:t>
        </w:r>
      </w:hyperlink>
    </w:p>
    <w:p w14:paraId="3B646B63" w14:textId="16787C4D" w:rsidR="00125E3F" w:rsidRPr="00A107D2" w:rsidRDefault="00F70787" w:rsidP="00125E3F">
      <w:pPr>
        <w:ind w:leftChars="100" w:left="200"/>
        <w:rPr>
          <w:rFonts w:ascii="Times New Roman" w:hAnsi="Times New Roman" w:cs="Times New Roman"/>
          <w:color w:val="000000" w:themeColor="text1"/>
          <w:sz w:val="22"/>
        </w:rPr>
      </w:pPr>
      <w:r w:rsidRPr="00A107D2">
        <w:rPr>
          <w:rFonts w:ascii="Times New Roman" w:hAnsi="Times New Roman" w:cs="Times New Roman"/>
          <w:color w:val="000000" w:themeColor="text1"/>
          <w:sz w:val="22"/>
        </w:rPr>
        <w:t>-</w:t>
      </w:r>
      <w:r w:rsidR="0091106C" w:rsidRPr="00A107D2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hyperlink r:id="rId10" w:history="1">
        <w:r w:rsidRPr="00A107D2">
          <w:rPr>
            <w:rStyle w:val="ab"/>
            <w:rFonts w:ascii="Times New Roman" w:hAnsi="Times New Roman" w:cs="Times New Roman"/>
            <w:color w:val="000000" w:themeColor="text1"/>
            <w:sz w:val="22"/>
          </w:rPr>
          <w:t>https://iq.opengenus.org/b-tree-search-insert-delete-operations/</w:t>
        </w:r>
      </w:hyperlink>
    </w:p>
    <w:bookmarkEnd w:id="1"/>
    <w:bookmarkEnd w:id="2"/>
    <w:bookmarkEnd w:id="3"/>
    <w:p w14:paraId="02E150E6" w14:textId="3E58DD3A" w:rsidR="001C444C" w:rsidRPr="00A107D2" w:rsidRDefault="008B41EB" w:rsidP="00CF5A42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b/>
          <w:sz w:val="22"/>
        </w:rPr>
        <w:lastRenderedPageBreak/>
        <w:t>(a)</w:t>
      </w:r>
      <w:r w:rsidRPr="00A107D2">
        <w:rPr>
          <w:rFonts w:ascii="Times New Roman" w:hAnsi="Times New Roman" w:cs="Times New Roman"/>
          <w:sz w:val="22"/>
        </w:rPr>
        <w:t xml:space="preserve"> </w:t>
      </w:r>
      <w:r w:rsidR="007F028C" w:rsidRPr="00A107D2">
        <w:rPr>
          <w:rFonts w:ascii="Times New Roman" w:hAnsi="Times New Roman" w:cs="Times New Roman" w:hint="eastAsia"/>
          <w:sz w:val="22"/>
        </w:rPr>
        <w:t xml:space="preserve">Fill in the blank </w:t>
      </w:r>
      <w:r w:rsidR="00091276" w:rsidRPr="00A107D2">
        <w:rPr>
          <w:rFonts w:ascii="Times New Roman" w:hAnsi="Times New Roman" w:cs="Times New Roman"/>
          <w:sz w:val="22"/>
        </w:rPr>
        <w:t>B</w:t>
      </w:r>
      <w:r w:rsidR="00DA4E8F" w:rsidRPr="00A107D2">
        <w:rPr>
          <w:rFonts w:ascii="Times New Roman" w:hAnsi="Times New Roman" w:cs="Times New Roman"/>
          <w:sz w:val="22"/>
        </w:rPr>
        <w:t>+</w:t>
      </w:r>
      <w:r w:rsidR="00091276" w:rsidRPr="00A107D2">
        <w:rPr>
          <w:rFonts w:ascii="Times New Roman" w:hAnsi="Times New Roman" w:cs="Times New Roman"/>
          <w:sz w:val="22"/>
        </w:rPr>
        <w:t>-tree template</w:t>
      </w:r>
      <w:r w:rsidR="007F028C" w:rsidRPr="00A107D2">
        <w:rPr>
          <w:rFonts w:ascii="Times New Roman" w:hAnsi="Times New Roman" w:cs="Times New Roman" w:hint="eastAsia"/>
          <w:sz w:val="22"/>
        </w:rPr>
        <w:t xml:space="preserve"> (B+TREE/B+TREE.c)</w:t>
      </w:r>
      <w:r w:rsidR="00091276" w:rsidRPr="00A107D2">
        <w:rPr>
          <w:rFonts w:ascii="Times New Roman" w:hAnsi="Times New Roman" w:cs="Times New Roman"/>
          <w:sz w:val="22"/>
        </w:rPr>
        <w:t>.</w:t>
      </w:r>
      <w:r w:rsidR="007F028C" w:rsidRPr="00A107D2">
        <w:rPr>
          <w:rFonts w:ascii="Times New Roman" w:hAnsi="Times New Roman" w:cs="Times New Roman" w:hint="eastAsia"/>
          <w:sz w:val="22"/>
        </w:rPr>
        <w:t xml:space="preserve"> </w:t>
      </w:r>
      <w:r w:rsidR="001C444C" w:rsidRPr="00A107D2">
        <w:rPr>
          <w:rFonts w:ascii="Times New Roman" w:hAnsi="Times New Roman" w:cs="Times New Roman" w:hint="eastAsia"/>
          <w:sz w:val="22"/>
        </w:rPr>
        <w:t>Implement three functions: _insert, _splitChild, and _remove.</w:t>
      </w:r>
    </w:p>
    <w:p w14:paraId="32333E73" w14:textId="0CD5D88D" w:rsidR="001C444C" w:rsidRPr="00A107D2" w:rsidRDefault="007F028C" w:rsidP="00CF5A42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See the README.md file for instructions on how to test your B+TREE program.</w:t>
      </w:r>
    </w:p>
    <w:p w14:paraId="17598EAF" w14:textId="7F2F0341" w:rsidR="001C444C" w:rsidRPr="00A107D2" w:rsidRDefault="001C444C" w:rsidP="00AF15E7">
      <w:pPr>
        <w:ind w:leftChars="100" w:left="20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Here are some tips for each function:</w:t>
      </w:r>
    </w:p>
    <w:p w14:paraId="0E46E9FC" w14:textId="54EBAB13" w:rsidR="00511B84" w:rsidRPr="00A107D2" w:rsidRDefault="001C444C" w:rsidP="00AF15E7">
      <w:pPr>
        <w:ind w:leftChars="100" w:left="200"/>
        <w:rPr>
          <w:rFonts w:ascii="Times New Roman" w:hAnsi="Times New Roman" w:cs="Times New Roman"/>
          <w:b/>
          <w:bCs/>
          <w:sz w:val="22"/>
        </w:rPr>
      </w:pPr>
      <w:r w:rsidRPr="00A107D2">
        <w:rPr>
          <w:rFonts w:ascii="Times New Roman" w:hAnsi="Times New Roman" w:cs="Times New Roman" w:hint="eastAsia"/>
          <w:b/>
          <w:bCs/>
          <w:sz w:val="22"/>
        </w:rPr>
        <w:t>_</w:t>
      </w:r>
      <w:r w:rsidR="00511B84" w:rsidRPr="00A107D2">
        <w:rPr>
          <w:rFonts w:ascii="Times New Roman" w:hAnsi="Times New Roman" w:cs="Times New Roman"/>
          <w:b/>
          <w:bCs/>
          <w:sz w:val="22"/>
        </w:rPr>
        <w:t>insert:</w:t>
      </w:r>
    </w:p>
    <w:p w14:paraId="518B1341" w14:textId="509188E0" w:rsidR="00511B84" w:rsidRPr="00A107D2" w:rsidRDefault="00511B84" w:rsidP="00AF15E7">
      <w:pPr>
        <w:pStyle w:val="a3"/>
        <w:numPr>
          <w:ilvl w:val="0"/>
          <w:numId w:val="41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 xml:space="preserve">_insert function inserts </w:t>
      </w:r>
      <w:r w:rsidRPr="00A107D2">
        <w:rPr>
          <w:rFonts w:ascii="Times New Roman" w:hAnsi="Times New Roman" w:cs="Times New Roman"/>
          <w:sz w:val="22"/>
        </w:rPr>
        <w:t>a given key into the appropriate position in the B+ tree. It also triggers the _balancing function if needed to ensure the tree remains balanced.</w:t>
      </w:r>
    </w:p>
    <w:p w14:paraId="5F6E92FB" w14:textId="684EF2CA" w:rsidR="00511B84" w:rsidRPr="00A107D2" w:rsidRDefault="00511B84" w:rsidP="00AF15E7">
      <w:pPr>
        <w:pStyle w:val="a3"/>
        <w:numPr>
          <w:ilvl w:val="0"/>
          <w:numId w:val="41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If the node is a leaf</w:t>
      </w:r>
      <w:r w:rsidR="001C444C" w:rsidRPr="00A107D2">
        <w:rPr>
          <w:rFonts w:ascii="Times New Roman" w:hAnsi="Times New Roman" w:cs="Times New Roman" w:hint="eastAsia"/>
          <w:sz w:val="22"/>
        </w:rPr>
        <w:t xml:space="preserve"> node</w:t>
      </w:r>
      <w:r w:rsidRPr="00A107D2">
        <w:rPr>
          <w:rFonts w:ascii="Times New Roman" w:hAnsi="Times New Roman" w:cs="Times New Roman"/>
          <w:sz w:val="22"/>
        </w:rPr>
        <w:t xml:space="preserve">, </w:t>
      </w:r>
      <w:r w:rsidR="001C444C" w:rsidRPr="00A107D2">
        <w:rPr>
          <w:rFonts w:ascii="Times New Roman" w:hAnsi="Times New Roman" w:cs="Times New Roman" w:hint="eastAsia"/>
          <w:sz w:val="22"/>
        </w:rPr>
        <w:t>connect the new leaf node with the right node</w:t>
      </w:r>
      <w:r w:rsidRPr="00A107D2">
        <w:rPr>
          <w:rFonts w:ascii="Times New Roman" w:hAnsi="Times New Roman" w:cs="Times New Roman"/>
          <w:sz w:val="22"/>
        </w:rPr>
        <w:t>.</w:t>
      </w:r>
    </w:p>
    <w:p w14:paraId="30099661" w14:textId="356B40D5" w:rsidR="00511B84" w:rsidRPr="00A107D2" w:rsidRDefault="00511B84" w:rsidP="00AF15E7">
      <w:pPr>
        <w:pStyle w:val="a3"/>
        <w:numPr>
          <w:ilvl w:val="0"/>
          <w:numId w:val="41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When the node is</w:t>
      </w:r>
      <w:r w:rsidR="001C444C" w:rsidRPr="00A107D2">
        <w:rPr>
          <w:rFonts w:ascii="Times New Roman" w:hAnsi="Times New Roman" w:cs="Times New Roman" w:hint="eastAsia"/>
          <w:sz w:val="22"/>
        </w:rPr>
        <w:t xml:space="preserve"> an index node</w:t>
      </w:r>
      <w:r w:rsidRPr="00A107D2">
        <w:rPr>
          <w:rFonts w:ascii="Times New Roman" w:hAnsi="Times New Roman" w:cs="Times New Roman"/>
          <w:sz w:val="22"/>
        </w:rPr>
        <w:t xml:space="preserve">, the key is passed down to the </w:t>
      </w:r>
      <w:r w:rsidR="001C444C" w:rsidRPr="00A107D2">
        <w:rPr>
          <w:rFonts w:ascii="Times New Roman" w:hAnsi="Times New Roman" w:cs="Times New Roman" w:hint="eastAsia"/>
          <w:sz w:val="22"/>
        </w:rPr>
        <w:t xml:space="preserve">appropriate </w:t>
      </w:r>
      <w:r w:rsidRPr="00A107D2">
        <w:rPr>
          <w:rFonts w:ascii="Times New Roman" w:hAnsi="Times New Roman" w:cs="Times New Roman"/>
          <w:sz w:val="22"/>
        </w:rPr>
        <w:t>child node.</w:t>
      </w:r>
    </w:p>
    <w:p w14:paraId="376A2B6D" w14:textId="5505A72F" w:rsidR="00511B84" w:rsidRPr="00A107D2" w:rsidRDefault="001C444C" w:rsidP="00AF15E7">
      <w:pPr>
        <w:ind w:leftChars="100" w:left="200"/>
        <w:rPr>
          <w:rFonts w:ascii="Times New Roman" w:hAnsi="Times New Roman" w:cs="Times New Roman"/>
          <w:b/>
          <w:bCs/>
          <w:sz w:val="22"/>
        </w:rPr>
      </w:pPr>
      <w:r w:rsidRPr="00A107D2">
        <w:rPr>
          <w:rFonts w:ascii="Times New Roman" w:hAnsi="Times New Roman" w:cs="Times New Roman" w:hint="eastAsia"/>
          <w:b/>
          <w:bCs/>
          <w:sz w:val="22"/>
        </w:rPr>
        <w:t>_</w:t>
      </w:r>
      <w:r w:rsidR="00511B84" w:rsidRPr="00A107D2">
        <w:rPr>
          <w:rFonts w:ascii="Times New Roman" w:hAnsi="Times New Roman" w:cs="Times New Roman"/>
          <w:b/>
          <w:bCs/>
          <w:sz w:val="22"/>
        </w:rPr>
        <w:t>splitChild:</w:t>
      </w:r>
    </w:p>
    <w:p w14:paraId="7F10BAA7" w14:textId="7BC78CA5" w:rsidR="00511B84" w:rsidRPr="00A107D2" w:rsidRDefault="00511B84" w:rsidP="00AF15E7">
      <w:pPr>
        <w:pStyle w:val="a3"/>
        <w:numPr>
          <w:ilvl w:val="0"/>
          <w:numId w:val="42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_splitChild function handles the splitting of a node into two when it becomes full in a B+ tree. If necessary, it creates a new parent node or updates the existing one.</w:t>
      </w:r>
    </w:p>
    <w:p w14:paraId="0451CF09" w14:textId="3437AEA1" w:rsidR="001C444C" w:rsidRPr="00A107D2" w:rsidRDefault="001C444C" w:rsidP="00AF15E7">
      <w:pPr>
        <w:pStyle w:val="a3"/>
        <w:numPr>
          <w:ilvl w:val="0"/>
          <w:numId w:val="42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 xml:space="preserve">If a leaf node is full, split into two noes and create a parent node. Note that the middle key goes to the right child. (e.g., [50, 55, 60, 65, 70] </w:t>
      </w:r>
      <w:r w:rsidRPr="00A107D2">
        <w:rPr>
          <w:rFonts w:ascii="Times New Roman" w:hAnsi="Times New Roman" w:cs="Times New Roman"/>
          <w:sz w:val="22"/>
        </w:rPr>
        <w:sym w:font="Wingdings" w:char="F0E0"/>
      </w:r>
      <w:r w:rsidRPr="00A107D2">
        <w:rPr>
          <w:rFonts w:ascii="Times New Roman" w:hAnsi="Times New Roman" w:cs="Times New Roman" w:hint="eastAsia"/>
          <w:sz w:val="22"/>
        </w:rPr>
        <w:t xml:space="preserve"> [50, 55], [60, 65, 70])</w:t>
      </w:r>
    </w:p>
    <w:p w14:paraId="630E09F6" w14:textId="5F787D7D" w:rsidR="001C444C" w:rsidRPr="00A107D2" w:rsidRDefault="001C444C" w:rsidP="00AF15E7">
      <w:pPr>
        <w:pStyle w:val="a3"/>
        <w:numPr>
          <w:ilvl w:val="0"/>
          <w:numId w:val="42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When splitting the index node, make sure to move the child nodes to appropriate index nodes.</w:t>
      </w:r>
    </w:p>
    <w:p w14:paraId="60D240CD" w14:textId="02D632FE" w:rsidR="001C444C" w:rsidRPr="00A107D2" w:rsidRDefault="001C444C" w:rsidP="00AF15E7">
      <w:pPr>
        <w:pStyle w:val="a3"/>
        <w:numPr>
          <w:ilvl w:val="0"/>
          <w:numId w:val="42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The two split nodes should have the same parent node.</w:t>
      </w:r>
    </w:p>
    <w:p w14:paraId="3B86E927" w14:textId="722BCB24" w:rsidR="00511B84" w:rsidRPr="00A107D2" w:rsidRDefault="001C444C" w:rsidP="00AF15E7">
      <w:pPr>
        <w:ind w:leftChars="100" w:left="200"/>
        <w:rPr>
          <w:rFonts w:ascii="Times New Roman" w:hAnsi="Times New Roman" w:cs="Times New Roman"/>
          <w:b/>
          <w:bCs/>
          <w:sz w:val="22"/>
        </w:rPr>
      </w:pPr>
      <w:r w:rsidRPr="00A107D2">
        <w:rPr>
          <w:rFonts w:ascii="Times New Roman" w:hAnsi="Times New Roman" w:cs="Times New Roman" w:hint="eastAsia"/>
          <w:b/>
          <w:bCs/>
          <w:sz w:val="22"/>
        </w:rPr>
        <w:t>_</w:t>
      </w:r>
      <w:r w:rsidR="00511B84" w:rsidRPr="00A107D2">
        <w:rPr>
          <w:rFonts w:ascii="Times New Roman" w:hAnsi="Times New Roman" w:cs="Times New Roman"/>
          <w:b/>
          <w:bCs/>
          <w:sz w:val="22"/>
        </w:rPr>
        <w:t>remove:</w:t>
      </w:r>
    </w:p>
    <w:p w14:paraId="65293046" w14:textId="0C1C2245" w:rsidR="00511B84" w:rsidRPr="00A107D2" w:rsidRDefault="00511B84" w:rsidP="00AF15E7">
      <w:pPr>
        <w:pStyle w:val="a3"/>
        <w:numPr>
          <w:ilvl w:val="0"/>
          <w:numId w:val="42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The _remove function removes the given key from the B+ tree while maintaining the tree's balanced state if necessary.</w:t>
      </w:r>
    </w:p>
    <w:p w14:paraId="09043BBB" w14:textId="5E0F6DEE" w:rsidR="00511B84" w:rsidRPr="00A107D2" w:rsidRDefault="00511B84" w:rsidP="00AF15E7">
      <w:pPr>
        <w:pStyle w:val="a3"/>
        <w:numPr>
          <w:ilvl w:val="0"/>
          <w:numId w:val="42"/>
        </w:numPr>
        <w:ind w:leftChars="100" w:left="64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It operates recursively, searching the tree until it finds the node with the key to be removed. After removing the key, it calls the _balancingAfterDel function to ensure the tree's balance is preserved.</w:t>
      </w:r>
    </w:p>
    <w:p w14:paraId="115EDB6E" w14:textId="77777777" w:rsidR="00511B84" w:rsidRPr="00A107D2" w:rsidRDefault="00511B84" w:rsidP="00511B84">
      <w:pPr>
        <w:rPr>
          <w:rFonts w:ascii="Times New Roman" w:hAnsi="Times New Roman" w:cs="Times New Roman"/>
          <w:sz w:val="22"/>
        </w:rPr>
      </w:pPr>
    </w:p>
    <w:p w14:paraId="6B47AA34" w14:textId="63DD6979" w:rsidR="00C55D80" w:rsidRPr="00A107D2" w:rsidRDefault="00C55D80" w:rsidP="00C55D80">
      <w:pPr>
        <w:rPr>
          <w:rFonts w:ascii="Times New Roman" w:hAnsi="Times New Roman" w:cs="Times New Roman"/>
          <w:bCs/>
          <w:color w:val="FF0000"/>
          <w:sz w:val="22"/>
        </w:rPr>
      </w:pPr>
      <w:r w:rsidRPr="00A107D2">
        <w:rPr>
          <w:rFonts w:ascii="Times New Roman" w:hAnsi="Times New Roman" w:cs="Times New Roman"/>
          <w:bCs/>
          <w:color w:val="FF0000"/>
          <w:sz w:val="22"/>
        </w:rPr>
        <w:t xml:space="preserve">Answer: </w:t>
      </w:r>
      <w:r w:rsidR="002B4EAA" w:rsidRPr="00A107D2">
        <w:rPr>
          <w:rFonts w:ascii="Times New Roman" w:hAnsi="Times New Roman" w:cs="Times New Roman"/>
          <w:bCs/>
          <w:color w:val="FF0000"/>
          <w:sz w:val="22"/>
        </w:rPr>
        <w:t>S</w:t>
      </w:r>
      <w:r w:rsidRPr="00A107D2">
        <w:rPr>
          <w:rFonts w:ascii="Times New Roman" w:hAnsi="Times New Roman" w:cs="Times New Roman"/>
          <w:bCs/>
          <w:color w:val="FF0000"/>
          <w:sz w:val="22"/>
        </w:rPr>
        <w:t>ubmit your code to i-campus.</w:t>
      </w:r>
      <w:r w:rsidR="002B4EAA" w:rsidRPr="00A107D2">
        <w:rPr>
          <w:rFonts w:ascii="Times New Roman" w:hAnsi="Times New Roman" w:cs="Times New Roman"/>
          <w:bCs/>
          <w:color w:val="FF0000"/>
          <w:sz w:val="22"/>
        </w:rPr>
        <w:t xml:space="preserve"> Don’t write your code here.</w:t>
      </w:r>
    </w:p>
    <w:p w14:paraId="0E9F8E58" w14:textId="75DD29A5" w:rsidR="008B41EB" w:rsidRPr="00A107D2" w:rsidRDefault="008B41EB" w:rsidP="00CF5A42">
      <w:pPr>
        <w:rPr>
          <w:rFonts w:ascii="Times New Roman" w:hAnsi="Times New Roman" w:cs="Times New Roman"/>
          <w:sz w:val="22"/>
        </w:rPr>
      </w:pPr>
    </w:p>
    <w:p w14:paraId="5F13CF94" w14:textId="77777777" w:rsidR="00AF15E7" w:rsidRPr="00A107D2" w:rsidRDefault="00AF15E7">
      <w:pPr>
        <w:widowControl/>
        <w:wordWrap/>
        <w:autoSpaceDE/>
        <w:autoSpaceDN/>
        <w:rPr>
          <w:rFonts w:ascii="Times New Roman" w:hAnsi="Times New Roman" w:cs="Times New Roman"/>
          <w:b/>
          <w:sz w:val="22"/>
        </w:rPr>
      </w:pPr>
      <w:r w:rsidRPr="00A107D2">
        <w:rPr>
          <w:rFonts w:ascii="Times New Roman" w:hAnsi="Times New Roman" w:cs="Times New Roman"/>
          <w:b/>
          <w:sz w:val="22"/>
        </w:rPr>
        <w:br w:type="page"/>
      </w:r>
    </w:p>
    <w:p w14:paraId="03BE62D1" w14:textId="21FC173A" w:rsidR="00091276" w:rsidRPr="00A107D2" w:rsidRDefault="008B41EB" w:rsidP="00CF5A42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b/>
          <w:sz w:val="22"/>
        </w:rPr>
        <w:lastRenderedPageBreak/>
        <w:t>(b)</w:t>
      </w:r>
      <w:r w:rsidRPr="00A107D2">
        <w:rPr>
          <w:rFonts w:ascii="Times New Roman" w:hAnsi="Times New Roman" w:cs="Times New Roman"/>
          <w:sz w:val="22"/>
        </w:rPr>
        <w:t xml:space="preserve"> </w:t>
      </w:r>
      <w:r w:rsidR="002B4EAA" w:rsidRPr="00A107D2">
        <w:rPr>
          <w:rFonts w:ascii="Times New Roman" w:hAnsi="Times New Roman" w:cs="Times New Roman"/>
          <w:sz w:val="22"/>
        </w:rPr>
        <w:t>Show</w:t>
      </w:r>
      <w:r w:rsidR="00942C02" w:rsidRPr="00A107D2">
        <w:rPr>
          <w:rFonts w:ascii="Times New Roman" w:hAnsi="Times New Roman" w:cs="Times New Roman"/>
          <w:sz w:val="22"/>
        </w:rPr>
        <w:t xml:space="preserve"> </w:t>
      </w:r>
      <w:r w:rsidRPr="00A107D2">
        <w:rPr>
          <w:rFonts w:ascii="Times New Roman" w:hAnsi="Times New Roman" w:cs="Times New Roman"/>
          <w:sz w:val="22"/>
        </w:rPr>
        <w:t xml:space="preserve">the </w:t>
      </w:r>
      <w:r w:rsidR="002B4EAA" w:rsidRPr="00A107D2">
        <w:rPr>
          <w:rFonts w:ascii="Times New Roman" w:hAnsi="Times New Roman" w:cs="Times New Roman"/>
          <w:sz w:val="22"/>
        </w:rPr>
        <w:t>B</w:t>
      </w:r>
      <w:r w:rsidR="005C70A8" w:rsidRPr="00A107D2">
        <w:rPr>
          <w:rFonts w:ascii="Times New Roman" w:hAnsi="Times New Roman" w:cs="Times New Roman"/>
          <w:sz w:val="22"/>
        </w:rPr>
        <w:t>+</w:t>
      </w:r>
      <w:r w:rsidR="002B4EAA" w:rsidRPr="00A107D2">
        <w:rPr>
          <w:rFonts w:ascii="Times New Roman" w:hAnsi="Times New Roman" w:cs="Times New Roman"/>
          <w:sz w:val="22"/>
        </w:rPr>
        <w:t>-tree</w:t>
      </w:r>
      <w:r w:rsidRPr="00A107D2">
        <w:rPr>
          <w:rFonts w:ascii="Times New Roman" w:hAnsi="Times New Roman" w:cs="Times New Roman"/>
          <w:sz w:val="22"/>
        </w:rPr>
        <w:t xml:space="preserve"> for</w:t>
      </w:r>
      <w:r w:rsidR="002B4EAA" w:rsidRPr="00A107D2">
        <w:rPr>
          <w:rFonts w:ascii="Times New Roman" w:hAnsi="Times New Roman" w:cs="Times New Roman"/>
          <w:sz w:val="22"/>
        </w:rPr>
        <w:t xml:space="preserve"> each case</w:t>
      </w:r>
      <w:r w:rsidR="00942C02" w:rsidRPr="00A107D2">
        <w:rPr>
          <w:rFonts w:ascii="Times New Roman" w:hAnsi="Times New Roman" w:cs="Times New Roman"/>
          <w:sz w:val="22"/>
        </w:rPr>
        <w:t>.</w:t>
      </w:r>
    </w:p>
    <w:p w14:paraId="4792FDA4" w14:textId="71021D63" w:rsidR="00C55D80" w:rsidRPr="00A107D2" w:rsidRDefault="00C55D80" w:rsidP="00CF5A42">
      <w:pPr>
        <w:rPr>
          <w:rFonts w:ascii="Times New Roman" w:hAnsi="Times New Roman" w:cs="Times New Roman" w:hint="eastAsia"/>
          <w:bCs/>
          <w:sz w:val="22"/>
        </w:rPr>
      </w:pPr>
      <w:r w:rsidRPr="00A107D2">
        <w:rPr>
          <w:rFonts w:ascii="Times New Roman" w:hAnsi="Times New Roman" w:cs="Times New Roman"/>
          <w:bCs/>
          <w:color w:val="FF0000"/>
          <w:sz w:val="22"/>
        </w:rPr>
        <w:t xml:space="preserve">Answer: </w:t>
      </w:r>
      <w:r w:rsidR="002B4EAA" w:rsidRPr="00A107D2">
        <w:rPr>
          <w:rFonts w:ascii="Times New Roman" w:hAnsi="Times New Roman" w:cs="Times New Roman"/>
          <w:bCs/>
          <w:color w:val="FF0000"/>
          <w:sz w:val="22"/>
        </w:rPr>
        <w:t>Show your results</w:t>
      </w:r>
      <w:r w:rsidR="00A107D2">
        <w:rPr>
          <w:rFonts w:ascii="Times New Roman" w:hAnsi="Times New Roman" w:cs="Times New Roman" w:hint="eastAsia"/>
          <w:bCs/>
          <w:color w:val="FF0000"/>
          <w:sz w:val="22"/>
        </w:rPr>
        <w:t xml:space="preserve"> including </w:t>
      </w:r>
      <w:r w:rsidR="00A107D2">
        <w:rPr>
          <w:rFonts w:ascii="Times New Roman" w:hAnsi="Times New Roman" w:cs="Times New Roman"/>
          <w:bCs/>
          <w:color w:val="FF0000"/>
          <w:sz w:val="22"/>
        </w:rPr>
        <w:t xml:space="preserve">the </w:t>
      </w:r>
      <w:r w:rsidR="00A107D2">
        <w:rPr>
          <w:rFonts w:ascii="Times New Roman" w:hAnsi="Times New Roman" w:cs="Times New Roman" w:hint="eastAsia"/>
          <w:bCs/>
          <w:color w:val="FF0000"/>
          <w:sz w:val="22"/>
        </w:rPr>
        <w:t>s</w:t>
      </w:r>
      <w:r w:rsidR="002B4EAA" w:rsidRPr="00A107D2">
        <w:rPr>
          <w:rFonts w:ascii="Times New Roman" w:hAnsi="Times New Roman" w:cs="Times New Roman"/>
          <w:bCs/>
          <w:color w:val="FF0000"/>
          <w:sz w:val="22"/>
        </w:rPr>
        <w:t>napshot</w:t>
      </w:r>
      <w:r w:rsidR="00A107D2">
        <w:rPr>
          <w:rFonts w:ascii="Times New Roman" w:hAnsi="Times New Roman" w:cs="Times New Roman" w:hint="eastAsia"/>
          <w:bCs/>
          <w:color w:val="FF0000"/>
          <w:sz w:val="22"/>
        </w:rPr>
        <w:t xml:space="preserve"> screen.</w:t>
      </w:r>
    </w:p>
    <w:p w14:paraId="7029B23E" w14:textId="6CFD2E31" w:rsidR="007F028C" w:rsidRPr="00A107D2" w:rsidRDefault="007F028C" w:rsidP="007F028C">
      <w:pPr>
        <w:rPr>
          <w:rFonts w:ascii="Times New Roman" w:hAnsi="Times New Roman" w:cs="Times New Roman"/>
          <w:b/>
          <w:bCs/>
          <w:sz w:val="22"/>
        </w:rPr>
      </w:pPr>
      <w:r w:rsidRPr="00A107D2">
        <w:rPr>
          <w:rFonts w:ascii="Times New Roman" w:hAnsi="Times New Roman" w:cs="Times New Roman" w:hint="eastAsia"/>
          <w:b/>
          <w:bCs/>
          <w:sz w:val="22"/>
        </w:rPr>
        <w:t>Insertion:</w:t>
      </w:r>
    </w:p>
    <w:p w14:paraId="2D507669" w14:textId="7DB3A764" w:rsidR="007F729C" w:rsidRPr="00A107D2" w:rsidRDefault="007F729C" w:rsidP="007F729C">
      <w:pPr>
        <w:pStyle w:val="a3"/>
        <w:numPr>
          <w:ilvl w:val="0"/>
          <w:numId w:val="38"/>
        </w:numPr>
        <w:ind w:leftChars="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M</w:t>
      </w:r>
      <w:r w:rsidRPr="00A107D2">
        <w:rPr>
          <w:rFonts w:ascii="Times New Roman" w:hAnsi="Times New Roman" w:cs="Times New Roman"/>
          <w:sz w:val="22"/>
        </w:rPr>
        <w:t>ax degree = 3</w:t>
      </w:r>
    </w:p>
    <w:p w14:paraId="3D7EABF9" w14:textId="5D5F4263" w:rsidR="007F729C" w:rsidRPr="00A107D2" w:rsidRDefault="00B66490" w:rsidP="007F729C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I</w:t>
      </w:r>
      <w:r w:rsidRPr="00A107D2">
        <w:rPr>
          <w:rFonts w:ascii="Times New Roman" w:hAnsi="Times New Roman" w:cs="Times New Roman"/>
          <w:sz w:val="22"/>
        </w:rPr>
        <w:t>nsert(1, 3, 7, 10, 11, 13, 14, 15, 18, 16, 19, 24, 25, 26)</w:t>
      </w:r>
    </w:p>
    <w:p w14:paraId="75CF666E" w14:textId="77777777" w:rsidR="004447D6" w:rsidRPr="00A107D2" w:rsidRDefault="004447D6" w:rsidP="007F729C">
      <w:pPr>
        <w:rPr>
          <w:rFonts w:ascii="Times New Roman" w:hAnsi="Times New Roman" w:cs="Times New Roman"/>
          <w:sz w:val="22"/>
        </w:rPr>
      </w:pPr>
    </w:p>
    <w:p w14:paraId="0CAF8682" w14:textId="77777777" w:rsidR="004447D6" w:rsidRPr="00A107D2" w:rsidRDefault="004447D6" w:rsidP="007F729C">
      <w:pPr>
        <w:rPr>
          <w:rFonts w:ascii="Times New Roman" w:hAnsi="Times New Roman" w:cs="Times New Roman"/>
          <w:sz w:val="22"/>
        </w:rPr>
      </w:pPr>
    </w:p>
    <w:p w14:paraId="2E22F597" w14:textId="15F52F2F" w:rsidR="007F729C" w:rsidRPr="00A107D2" w:rsidRDefault="007F729C" w:rsidP="007F729C">
      <w:pPr>
        <w:pStyle w:val="a3"/>
        <w:numPr>
          <w:ilvl w:val="0"/>
          <w:numId w:val="38"/>
        </w:numPr>
        <w:ind w:leftChars="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M</w:t>
      </w:r>
      <w:r w:rsidRPr="00A107D2">
        <w:rPr>
          <w:rFonts w:ascii="Times New Roman" w:hAnsi="Times New Roman" w:cs="Times New Roman"/>
          <w:sz w:val="22"/>
        </w:rPr>
        <w:t>ax degree = 4</w:t>
      </w:r>
    </w:p>
    <w:p w14:paraId="15386920" w14:textId="3A7A2EE2" w:rsidR="00B66490" w:rsidRPr="00A107D2" w:rsidRDefault="00B66490" w:rsidP="00CF5A42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I</w:t>
      </w:r>
      <w:r w:rsidRPr="00A107D2">
        <w:rPr>
          <w:rFonts w:ascii="Times New Roman" w:hAnsi="Times New Roman" w:cs="Times New Roman"/>
          <w:sz w:val="22"/>
        </w:rPr>
        <w:t>nsert(1, 3, 7, 10, 11, 13, 14, 15, 18, 16, 19, 24, 25, 26)</w:t>
      </w:r>
    </w:p>
    <w:p w14:paraId="1D873476" w14:textId="77777777" w:rsidR="008B41EB" w:rsidRPr="00A107D2" w:rsidRDefault="008B41EB" w:rsidP="00CF5A42">
      <w:pPr>
        <w:rPr>
          <w:rFonts w:ascii="Times New Roman" w:hAnsi="Times New Roman" w:cs="Times New Roman"/>
          <w:sz w:val="22"/>
        </w:rPr>
      </w:pPr>
    </w:p>
    <w:p w14:paraId="44B7FC8D" w14:textId="77777777" w:rsidR="004447D6" w:rsidRPr="00A107D2" w:rsidRDefault="004447D6" w:rsidP="00CF5A42">
      <w:pPr>
        <w:rPr>
          <w:rFonts w:ascii="Times New Roman" w:hAnsi="Times New Roman" w:cs="Times New Roman"/>
          <w:sz w:val="22"/>
        </w:rPr>
      </w:pPr>
    </w:p>
    <w:p w14:paraId="79174942" w14:textId="44126733" w:rsidR="00C271C5" w:rsidRPr="00A107D2" w:rsidRDefault="00C271C5" w:rsidP="00C271C5">
      <w:pPr>
        <w:rPr>
          <w:rFonts w:ascii="Times New Roman" w:hAnsi="Times New Roman" w:cs="Times New Roman"/>
          <w:b/>
          <w:sz w:val="22"/>
        </w:rPr>
      </w:pPr>
      <w:r w:rsidRPr="00A107D2">
        <w:rPr>
          <w:rFonts w:ascii="Times New Roman" w:hAnsi="Times New Roman" w:cs="Times New Roman"/>
          <w:b/>
          <w:sz w:val="22"/>
        </w:rPr>
        <w:t>Deletion:</w:t>
      </w:r>
    </w:p>
    <w:p w14:paraId="5D10419E" w14:textId="77777777" w:rsidR="007F729C" w:rsidRPr="00A107D2" w:rsidRDefault="007F729C" w:rsidP="007F729C">
      <w:pPr>
        <w:pStyle w:val="a3"/>
        <w:numPr>
          <w:ilvl w:val="0"/>
          <w:numId w:val="39"/>
        </w:numPr>
        <w:ind w:leftChars="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M</w:t>
      </w:r>
      <w:r w:rsidRPr="00A107D2">
        <w:rPr>
          <w:rFonts w:ascii="Times New Roman" w:hAnsi="Times New Roman" w:cs="Times New Roman"/>
          <w:sz w:val="22"/>
        </w:rPr>
        <w:t>ax degree = 3</w:t>
      </w:r>
    </w:p>
    <w:p w14:paraId="637CCD41" w14:textId="681B0CD8" w:rsidR="00B66490" w:rsidRPr="00A107D2" w:rsidRDefault="00B66490" w:rsidP="00B66490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I</w:t>
      </w:r>
      <w:r w:rsidRPr="00A107D2">
        <w:rPr>
          <w:rFonts w:ascii="Times New Roman" w:hAnsi="Times New Roman" w:cs="Times New Roman"/>
          <w:sz w:val="22"/>
        </w:rPr>
        <w:t>nsert(1, 3, 7, 10, 11, 13, 14, 15, 18, 16, 19, 24, 25, 26) Remove (13)</w:t>
      </w:r>
    </w:p>
    <w:p w14:paraId="53B22DFA" w14:textId="77777777" w:rsidR="007F729C" w:rsidRPr="00A107D2" w:rsidRDefault="007F729C" w:rsidP="007F729C">
      <w:pPr>
        <w:rPr>
          <w:rFonts w:ascii="Times New Roman" w:hAnsi="Times New Roman" w:cs="Times New Roman"/>
          <w:sz w:val="22"/>
        </w:rPr>
      </w:pPr>
    </w:p>
    <w:p w14:paraId="0931067D" w14:textId="77777777" w:rsidR="007F729C" w:rsidRPr="00A107D2" w:rsidRDefault="007F729C" w:rsidP="007F729C">
      <w:pPr>
        <w:rPr>
          <w:rFonts w:ascii="Times New Roman" w:hAnsi="Times New Roman" w:cs="Times New Roman"/>
          <w:sz w:val="22"/>
        </w:rPr>
      </w:pPr>
    </w:p>
    <w:p w14:paraId="38D2A0C8" w14:textId="77777777" w:rsidR="007F729C" w:rsidRPr="00A107D2" w:rsidRDefault="007F729C" w:rsidP="007F729C">
      <w:pPr>
        <w:pStyle w:val="a3"/>
        <w:numPr>
          <w:ilvl w:val="0"/>
          <w:numId w:val="39"/>
        </w:numPr>
        <w:ind w:leftChars="0"/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M</w:t>
      </w:r>
      <w:r w:rsidRPr="00A107D2">
        <w:rPr>
          <w:rFonts w:ascii="Times New Roman" w:hAnsi="Times New Roman" w:cs="Times New Roman"/>
          <w:sz w:val="22"/>
        </w:rPr>
        <w:t>ax degree = 4</w:t>
      </w:r>
    </w:p>
    <w:p w14:paraId="76693113" w14:textId="6215C615" w:rsidR="008B41EB" w:rsidRPr="00A107D2" w:rsidRDefault="00B66490" w:rsidP="00B66490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sz w:val="22"/>
        </w:rPr>
        <w:t>I</w:t>
      </w:r>
      <w:r w:rsidRPr="00A107D2">
        <w:rPr>
          <w:rFonts w:ascii="Times New Roman" w:hAnsi="Times New Roman" w:cs="Times New Roman"/>
          <w:sz w:val="22"/>
        </w:rPr>
        <w:t>nsert(1, 3, 7, 10, 11, 13, 14, 15, 18, 16, 19, 24, 25, 26) Remove (13)</w:t>
      </w:r>
    </w:p>
    <w:p w14:paraId="3C8C9CE4" w14:textId="77777777" w:rsidR="008B41EB" w:rsidRPr="00A107D2" w:rsidRDefault="008B41EB" w:rsidP="00CF5A42">
      <w:pPr>
        <w:rPr>
          <w:rFonts w:ascii="Times New Roman" w:hAnsi="Times New Roman" w:cs="Times New Roman"/>
          <w:sz w:val="22"/>
        </w:rPr>
      </w:pPr>
    </w:p>
    <w:p w14:paraId="0568E001" w14:textId="77777777" w:rsidR="007F729C" w:rsidRPr="00A107D2" w:rsidRDefault="007F729C" w:rsidP="00CF5A42">
      <w:pPr>
        <w:rPr>
          <w:rFonts w:ascii="Times New Roman" w:hAnsi="Times New Roman" w:cs="Times New Roman"/>
          <w:sz w:val="22"/>
        </w:rPr>
      </w:pPr>
    </w:p>
    <w:p w14:paraId="12ECD1A2" w14:textId="77777777" w:rsidR="006E22F9" w:rsidRPr="00A107D2" w:rsidRDefault="006E22F9">
      <w:pPr>
        <w:widowControl/>
        <w:wordWrap/>
        <w:autoSpaceDE/>
        <w:autoSpaceDN/>
        <w:rPr>
          <w:rFonts w:ascii="Times New Roman" w:hAnsi="Times New Roman" w:cs="Times New Roman"/>
          <w:b/>
          <w:sz w:val="22"/>
        </w:rPr>
      </w:pPr>
      <w:r w:rsidRPr="00A107D2">
        <w:rPr>
          <w:rFonts w:ascii="Times New Roman" w:hAnsi="Times New Roman" w:cs="Times New Roman"/>
          <w:b/>
          <w:sz w:val="22"/>
        </w:rPr>
        <w:br w:type="page"/>
      </w:r>
    </w:p>
    <w:p w14:paraId="44A4686E" w14:textId="6F4DB384" w:rsidR="00D2302D" w:rsidRPr="00A107D2" w:rsidRDefault="00C8538C" w:rsidP="006F36E8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 w:hint="eastAsia"/>
          <w:b/>
          <w:sz w:val="22"/>
        </w:rPr>
        <w:lastRenderedPageBreak/>
        <w:t>(</w:t>
      </w:r>
      <w:r w:rsidRPr="00A107D2">
        <w:rPr>
          <w:rFonts w:ascii="Times New Roman" w:hAnsi="Times New Roman" w:cs="Times New Roman"/>
          <w:b/>
          <w:sz w:val="22"/>
        </w:rPr>
        <w:t>2) [</w:t>
      </w:r>
      <w:r w:rsidR="008B41EB" w:rsidRPr="00A107D2">
        <w:rPr>
          <w:rFonts w:ascii="Times New Roman" w:hAnsi="Times New Roman" w:cs="Times New Roman"/>
          <w:b/>
          <w:sz w:val="22"/>
        </w:rPr>
        <w:t>20</w:t>
      </w:r>
      <w:r w:rsidRPr="00A107D2">
        <w:rPr>
          <w:rFonts w:ascii="Times New Roman" w:hAnsi="Times New Roman" w:cs="Times New Roman"/>
          <w:b/>
          <w:sz w:val="22"/>
        </w:rPr>
        <w:t xml:space="preserve"> pts]</w:t>
      </w:r>
      <w:r w:rsidRPr="00A107D2">
        <w:rPr>
          <w:rFonts w:ascii="Times New Roman" w:hAnsi="Times New Roman" w:cs="Times New Roman"/>
          <w:sz w:val="22"/>
        </w:rPr>
        <w:t xml:space="preserve"> Compare the index scan and full table scan using SQL queries on </w:t>
      </w:r>
      <w:r w:rsidR="006C0194" w:rsidRPr="00A107D2">
        <w:rPr>
          <w:rFonts w:ascii="Times New Roman" w:hAnsi="Times New Roman" w:cs="Times New Roman"/>
          <w:sz w:val="22"/>
        </w:rPr>
        <w:t>MySQL</w:t>
      </w:r>
      <w:r w:rsidRPr="00A107D2">
        <w:rPr>
          <w:rFonts w:ascii="Times New Roman" w:hAnsi="Times New Roman" w:cs="Times New Roman"/>
          <w:sz w:val="22"/>
        </w:rPr>
        <w:t>.</w:t>
      </w:r>
      <w:r w:rsidR="006F36E8" w:rsidRPr="00A107D2">
        <w:rPr>
          <w:rFonts w:ascii="Times New Roman" w:hAnsi="Times New Roman" w:cs="Times New Roman"/>
          <w:sz w:val="22"/>
        </w:rPr>
        <w:t xml:space="preserve"> </w:t>
      </w:r>
      <w:r w:rsidR="00677EAE" w:rsidRPr="00A107D2">
        <w:rPr>
          <w:rFonts w:ascii="Times New Roman" w:hAnsi="Times New Roman" w:cs="Times New Roman"/>
          <w:sz w:val="22"/>
        </w:rPr>
        <w:t xml:space="preserve">The selectivity of a predicate indicates how many rows from a row set will </w:t>
      </w:r>
      <w:r w:rsidR="00F8306A" w:rsidRPr="00A107D2">
        <w:rPr>
          <w:rFonts w:ascii="Times New Roman" w:hAnsi="Times New Roman" w:cs="Times New Roman"/>
          <w:sz w:val="22"/>
        </w:rPr>
        <w:t xml:space="preserve">satisfy </w:t>
      </w:r>
      <w:r w:rsidR="00677EAE" w:rsidRPr="00A107D2">
        <w:rPr>
          <w:rFonts w:ascii="Times New Roman" w:hAnsi="Times New Roman" w:cs="Times New Roman"/>
          <w:sz w:val="22"/>
        </w:rPr>
        <w:t>the predicat</w:t>
      </w:r>
      <w:r w:rsidR="00F8306A" w:rsidRPr="00A107D2">
        <w:rPr>
          <w:rFonts w:ascii="Times New Roman" w:hAnsi="Times New Roman" w:cs="Times New Roman"/>
          <w:sz w:val="22"/>
        </w:rPr>
        <w:t>e</w:t>
      </w:r>
      <w:r w:rsidR="00677EAE" w:rsidRPr="00A107D2">
        <w:rPr>
          <w:rFonts w:ascii="Times New Roman" w:hAnsi="Times New Roman" w:cs="Times New Roman"/>
          <w:sz w:val="22"/>
        </w:rPr>
        <w:t>.</w:t>
      </w:r>
    </w:p>
    <w:p w14:paraId="724728D0" w14:textId="77777777" w:rsidR="00AD3A61" w:rsidRPr="00A107D2" w:rsidRDefault="00AD3A61" w:rsidP="006F36E8">
      <w:pPr>
        <w:jc w:val="center"/>
        <w:rPr>
          <w:rFonts w:ascii="Times New Roman" w:hAnsi="Times New Roman" w:cs="Times New Roman"/>
          <w:sz w:val="22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selectivity= </m:t>
          </m:r>
          <m:f>
            <m:fPr>
              <m:ctrlPr>
                <w:rPr>
                  <w:rFonts w:ascii="Cambria Math" w:hAnsi="Cambria Math" w:cs="Times New Roman"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Numbers of rows satisfying a predicate</m:t>
              </m:r>
            </m:num>
            <m:den>
              <m:r>
                <w:rPr>
                  <w:rFonts w:ascii="Cambria Math" w:hAnsi="Cambria Math" w:cs="Times New Roman"/>
                  <w:sz w:val="22"/>
                </w:rPr>
                <m:t>Total number of rows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sz w:val="22"/>
            </w:rPr>
            <m:t>×100%</m:t>
          </m:r>
        </m:oMath>
      </m:oMathPara>
    </w:p>
    <w:p w14:paraId="2EF5A023" w14:textId="77777777" w:rsidR="00AD3A61" w:rsidRPr="00A107D2" w:rsidRDefault="00AD3A61" w:rsidP="00C8538C">
      <w:pPr>
        <w:rPr>
          <w:rFonts w:ascii="Times New Roman" w:hAnsi="Times New Roman" w:cs="Times New Roman"/>
          <w:sz w:val="22"/>
        </w:rPr>
      </w:pPr>
    </w:p>
    <w:p w14:paraId="200D19D6" w14:textId="6FACC68B" w:rsidR="001F5E73" w:rsidRPr="00A107D2" w:rsidRDefault="00C8538C" w:rsidP="00C8538C">
      <w:pPr>
        <w:rPr>
          <w:rFonts w:ascii="Times New Roman" w:hAnsi="Times New Roman" w:cs="Times New Roman"/>
          <w:sz w:val="22"/>
        </w:rPr>
      </w:pPr>
      <w:r w:rsidRPr="00A107D2">
        <w:rPr>
          <w:rFonts w:ascii="Times New Roman" w:hAnsi="Times New Roman" w:cs="Times New Roman"/>
          <w:sz w:val="22"/>
        </w:rPr>
        <w:t>Compare the running time between index scan and full table scan according to different data selectivity</w:t>
      </w:r>
      <w:r w:rsidR="008B41EB" w:rsidRPr="00A107D2">
        <w:rPr>
          <w:rFonts w:ascii="Times New Roman" w:hAnsi="Times New Roman" w:cs="Times New Roman"/>
          <w:sz w:val="22"/>
        </w:rPr>
        <w:t xml:space="preserve"> and draw the graph to compare two scan methods depending on the selectivity. </w:t>
      </w:r>
      <w:r w:rsidR="001F5E73" w:rsidRPr="00A107D2">
        <w:rPr>
          <w:rFonts w:ascii="Times New Roman" w:hAnsi="Times New Roman" w:cs="Times New Roman" w:hint="eastAsia"/>
          <w:sz w:val="22"/>
        </w:rPr>
        <w:t>(</w:t>
      </w:r>
      <w:r w:rsidR="001F5E73" w:rsidRPr="00A107D2">
        <w:rPr>
          <w:rFonts w:ascii="Times New Roman" w:hAnsi="Times New Roman" w:cs="Times New Roman"/>
          <w:sz w:val="22"/>
        </w:rPr>
        <w:t xml:space="preserve">Fix the total number of </w:t>
      </w:r>
      <w:r w:rsidR="001104F1" w:rsidRPr="00A107D2">
        <w:rPr>
          <w:rFonts w:ascii="Times New Roman" w:hAnsi="Times New Roman" w:cs="Times New Roman"/>
          <w:sz w:val="22"/>
        </w:rPr>
        <w:t>rows</w:t>
      </w:r>
      <w:r w:rsidR="001F5E73" w:rsidRPr="00A107D2">
        <w:rPr>
          <w:rFonts w:ascii="Times New Roman" w:hAnsi="Times New Roman" w:cs="Times New Roman"/>
          <w:sz w:val="22"/>
        </w:rPr>
        <w:t xml:space="preserve"> </w:t>
      </w:r>
      <w:r w:rsidR="000028B8" w:rsidRPr="00A107D2">
        <w:rPr>
          <w:rFonts w:ascii="Times New Roman" w:hAnsi="Times New Roman" w:cs="Times New Roman"/>
          <w:sz w:val="22"/>
        </w:rPr>
        <w:t>as</w:t>
      </w:r>
      <w:r w:rsidR="001F5E73" w:rsidRPr="00A107D2">
        <w:rPr>
          <w:rFonts w:ascii="Times New Roman" w:hAnsi="Times New Roman" w:cs="Times New Roman"/>
          <w:sz w:val="22"/>
        </w:rPr>
        <w:t xml:space="preserve"> </w:t>
      </w:r>
      <w:r w:rsidR="00F66DE0" w:rsidRPr="00A107D2">
        <w:rPr>
          <w:rFonts w:ascii="Times New Roman" w:hAnsi="Times New Roman" w:cs="Times New Roman"/>
          <w:sz w:val="22"/>
        </w:rPr>
        <w:t>2</w:t>
      </w:r>
      <w:r w:rsidR="00A74416" w:rsidRPr="00A107D2">
        <w:rPr>
          <w:rFonts w:ascii="Times New Roman" w:hAnsi="Times New Roman" w:cs="Times New Roman"/>
          <w:sz w:val="22"/>
        </w:rPr>
        <w:t>0</w:t>
      </w:r>
      <w:r w:rsidR="00564AB9" w:rsidRPr="00A107D2">
        <w:rPr>
          <w:rFonts w:ascii="Times New Roman" w:hAnsi="Times New Roman" w:cs="Times New Roman"/>
          <w:sz w:val="22"/>
        </w:rPr>
        <w:t>,</w:t>
      </w:r>
      <w:r w:rsidR="001F5E73" w:rsidRPr="00A107D2">
        <w:rPr>
          <w:rFonts w:ascii="Times New Roman" w:hAnsi="Times New Roman" w:cs="Times New Roman"/>
          <w:sz w:val="22"/>
        </w:rPr>
        <w:t>000</w:t>
      </w:r>
      <w:r w:rsidR="00564AB9" w:rsidRPr="00A107D2">
        <w:rPr>
          <w:rFonts w:ascii="Times New Roman" w:hAnsi="Times New Roman" w:cs="Times New Roman"/>
          <w:sz w:val="22"/>
        </w:rPr>
        <w:t>,</w:t>
      </w:r>
      <w:r w:rsidR="001F5E73" w:rsidRPr="00A107D2">
        <w:rPr>
          <w:rFonts w:ascii="Times New Roman" w:hAnsi="Times New Roman" w:cs="Times New Roman"/>
          <w:sz w:val="22"/>
        </w:rPr>
        <w:t>000)</w:t>
      </w:r>
      <w:r w:rsidR="008B41EB" w:rsidRPr="00A107D2">
        <w:rPr>
          <w:rFonts w:ascii="Times New Roman" w:hAnsi="Times New Roman" w:cs="Times New Roman"/>
          <w:sz w:val="22"/>
        </w:rPr>
        <w:t>. You also should explain the experimental results.</w:t>
      </w:r>
    </w:p>
    <w:p w14:paraId="31A4E648" w14:textId="77777777" w:rsidR="008B41EB" w:rsidRPr="00A107D2" w:rsidRDefault="008B41EB" w:rsidP="008B41EB">
      <w:pPr>
        <w:rPr>
          <w:rFonts w:ascii="Times New Roman" w:hAnsi="Times New Roman" w:cs="Times New Roman"/>
          <w:b/>
          <w:sz w:val="22"/>
        </w:rPr>
      </w:pPr>
      <w:r w:rsidRPr="00A107D2">
        <w:rPr>
          <w:rFonts w:ascii="Times New Roman" w:hAnsi="Times New Roman" w:cs="Times New Roman"/>
          <w:b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DFA51B" wp14:editId="66CDDB97">
                <wp:simplePos x="0" y="0"/>
                <wp:positionH relativeFrom="margin">
                  <wp:align>left</wp:align>
                </wp:positionH>
                <wp:positionV relativeFrom="paragraph">
                  <wp:posOffset>294198</wp:posOffset>
                </wp:positionV>
                <wp:extent cx="4908550" cy="4413250"/>
                <wp:effectExtent l="0" t="0" r="25400" b="254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08550" cy="4413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3EFA17" w14:textId="77777777" w:rsidR="008B41EB" w:rsidRPr="00BD2D36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b/>
                                <w:color w:val="9BBB59" w:themeColor="accent3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9BBB59" w:themeColor="accent3"/>
                                <w:kern w:val="0"/>
                                <w:sz w:val="14"/>
                                <w:szCs w:val="19"/>
                              </w:rPr>
                              <w:t>/* Make a table */</w:t>
                            </w:r>
                          </w:p>
                          <w:p w14:paraId="120D19DA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DROP TABLE</w:t>
                            </w:r>
                            <w:r w:rsidRPr="00B53439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TEST;</w:t>
                            </w:r>
                          </w:p>
                          <w:p w14:paraId="1BA57D57" w14:textId="513EE67D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CREATE TABLE</w:t>
                            </w:r>
                            <w:r w:rsidRPr="00B53439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TEST (a </w:t>
                            </w:r>
                            <w:r w:rsidRPr="00B53439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INT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, b </w:t>
                            </w:r>
                            <w:r w:rsidRPr="00B53439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INT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);</w:t>
                            </w:r>
                          </w:p>
                          <w:p w14:paraId="36C62E79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</w:p>
                          <w:p w14:paraId="6BF1B6D0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DELIMITER $$</w:t>
                            </w:r>
                          </w:p>
                          <w:p w14:paraId="32FF481E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</w:p>
                          <w:p w14:paraId="067E78CD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DROP PROCEDURE IF EXISTS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loopInsert $$</w:t>
                            </w:r>
                          </w:p>
                          <w:p w14:paraId="3CECF20B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</w:p>
                          <w:p w14:paraId="690E51DB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CREATE PROCEDURE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loopInsert()</w:t>
                            </w:r>
                          </w:p>
                          <w:p w14:paraId="656731CC" w14:textId="77777777" w:rsidR="008B41EB" w:rsidRPr="00BD2D36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BEGIN</w:t>
                            </w:r>
                          </w:p>
                          <w:p w14:paraId="42EE46E3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ab/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DECLARE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i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INT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DEFAULT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1;</w:t>
                            </w:r>
                          </w:p>
                          <w:p w14:paraId="4A223BE5" w14:textId="61F9E342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ab/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WHILE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i &lt;= </w:t>
                            </w:r>
                            <w:r w:rsidR="00B75CBF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2</w:t>
                            </w:r>
                            <w:r w:rsidRPr="00351D81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0000000</w:t>
                            </w:r>
                            <w:r w:rsidRPr="00351D81">
                              <w:rPr>
                                <w:rFonts w:ascii="돋움체" w:hAnsi="돋움체" w:cs="돋움체"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DO</w:t>
                            </w:r>
                          </w:p>
                          <w:p w14:paraId="1E609A55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ab/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ab/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INSERT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INTO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TEST (a, b)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VALUES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(i, i);</w:t>
                            </w:r>
                          </w:p>
                          <w:p w14:paraId="7B0D760F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ab/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ab/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SET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i = i + </w:t>
                            </w:r>
                            <w:r w:rsidRPr="00351D81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1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;</w:t>
                            </w:r>
                          </w:p>
                          <w:p w14:paraId="4E770CB8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ab/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END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WHILE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;</w:t>
                            </w:r>
                          </w:p>
                          <w:p w14:paraId="482FBEA4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ab/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COMMIT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;</w:t>
                            </w:r>
                          </w:p>
                          <w:p w14:paraId="6AB18493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END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$$</w:t>
                            </w:r>
                          </w:p>
                          <w:p w14:paraId="3737E3EE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</w:p>
                          <w:p w14:paraId="762FE3D8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DELIMITER ;</w:t>
                            </w:r>
                          </w:p>
                          <w:p w14:paraId="2644D320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</w:p>
                          <w:p w14:paraId="39643DA1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SET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autocommit=</w:t>
                            </w:r>
                            <w:r w:rsidRPr="00351D81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0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;</w:t>
                            </w:r>
                          </w:p>
                          <w:p w14:paraId="559D1C82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CALL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loopInsert;</w:t>
                            </w:r>
                          </w:p>
                          <w:p w14:paraId="075B8AF6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COMMIT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;</w:t>
                            </w:r>
                          </w:p>
                          <w:p w14:paraId="5DEEA9C6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SET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autocommit=</w:t>
                            </w:r>
                            <w:r w:rsidRPr="00351D81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1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;</w:t>
                            </w:r>
                          </w:p>
                          <w:p w14:paraId="27F409CA" w14:textId="77777777" w:rsidR="008B41EB" w:rsidRPr="008218D5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color w:val="808080"/>
                                <w:kern w:val="0"/>
                                <w:sz w:val="14"/>
                                <w:szCs w:val="19"/>
                              </w:rPr>
                            </w:pPr>
                          </w:p>
                          <w:p w14:paraId="582863B2" w14:textId="77777777" w:rsidR="008B41EB" w:rsidRPr="00BD2D36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b/>
                                <w:color w:val="808080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9BBB59" w:themeColor="accent3"/>
                                <w:kern w:val="0"/>
                                <w:sz w:val="14"/>
                                <w:szCs w:val="19"/>
                              </w:rPr>
                              <w:t>/* Make a index */</w:t>
                            </w:r>
                          </w:p>
                          <w:p w14:paraId="20859149" w14:textId="77777777" w:rsidR="008B41EB" w:rsidRPr="008218D5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color w:val="808080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ALTER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TABLE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TEST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ADD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INDEX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(a);</w:t>
                            </w:r>
                          </w:p>
                          <w:p w14:paraId="3F236D65" w14:textId="77777777" w:rsidR="008B41EB" w:rsidRPr="008218D5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color w:val="808080"/>
                                <w:kern w:val="0"/>
                                <w:sz w:val="14"/>
                                <w:szCs w:val="19"/>
                              </w:rPr>
                            </w:pPr>
                          </w:p>
                          <w:p w14:paraId="4D28874B" w14:textId="77777777" w:rsidR="008B41EB" w:rsidRPr="00BD2D36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b/>
                                <w:color w:val="9BBB59" w:themeColor="accent3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9BBB59" w:themeColor="accent3"/>
                                <w:kern w:val="0"/>
                                <w:sz w:val="14"/>
                                <w:szCs w:val="19"/>
                              </w:rPr>
                              <w:t>/* Compare the running time between index scan and full table scan at selectivity 50% */</w:t>
                            </w:r>
                          </w:p>
                          <w:p w14:paraId="26DB2CA7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SELECT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SUM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(a)</w:t>
                            </w:r>
                          </w:p>
                          <w:p w14:paraId="414CC56E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FROM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TEST</w:t>
                            </w:r>
                          </w:p>
                          <w:p w14:paraId="393EE0BB" w14:textId="75ADCE60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WHERE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a &gt; </w:t>
                            </w:r>
                            <w:r w:rsidR="00B75CBF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10</w:t>
                            </w:r>
                            <w:r w:rsidRPr="00351D81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0000</w:t>
                            </w:r>
                            <w:r w:rsidR="00F66DE0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0</w:t>
                            </w:r>
                            <w:r w:rsidRPr="00351D81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0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;</w:t>
                            </w:r>
                          </w:p>
                          <w:p w14:paraId="3C40429F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</w:p>
                          <w:p w14:paraId="08489BB1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SELECT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SUM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(b)</w:t>
                            </w:r>
                          </w:p>
                          <w:p w14:paraId="6489852E" w14:textId="77777777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FROM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TEST</w:t>
                            </w:r>
                          </w:p>
                          <w:p w14:paraId="0AC7122D" w14:textId="314A325A" w:rsidR="008B41EB" w:rsidRPr="00B53439" w:rsidRDefault="008B41EB" w:rsidP="008B41EB">
                            <w:pPr>
                              <w:wordWrap/>
                              <w:adjustRightInd w:val="0"/>
                              <w:spacing w:after="0" w:line="240" w:lineRule="auto"/>
                              <w:jc w:val="left"/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</w:pPr>
                            <w:r w:rsidRPr="00BD2D36">
                              <w:rPr>
                                <w:rFonts w:ascii="돋움체" w:hAnsi="돋움체" w:cs="돋움체"/>
                                <w:b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>WHERE</w:t>
                            </w:r>
                            <w:r w:rsidRPr="00BD2D36">
                              <w:rPr>
                                <w:rFonts w:ascii="돋움체" w:hAnsi="돋움체" w:cs="돋움체"/>
                                <w:color w:val="0070C0"/>
                                <w:kern w:val="0"/>
                                <w:sz w:val="14"/>
                                <w:szCs w:val="19"/>
                              </w:rPr>
                              <w:t xml:space="preserve"> 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 xml:space="preserve">b &gt; </w:t>
                            </w:r>
                            <w:r w:rsidR="00B75CBF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10</w:t>
                            </w:r>
                            <w:r w:rsidRPr="00351D81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00</w:t>
                            </w:r>
                            <w:r w:rsidR="00F66DE0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0</w:t>
                            </w:r>
                            <w:r w:rsidRPr="00351D81">
                              <w:rPr>
                                <w:rFonts w:ascii="돋움체" w:hAnsi="돋움체" w:cs="돋움체"/>
                                <w:b/>
                                <w:color w:val="F79646" w:themeColor="accent6"/>
                                <w:kern w:val="0"/>
                                <w:sz w:val="14"/>
                                <w:szCs w:val="19"/>
                              </w:rPr>
                              <w:t>000</w:t>
                            </w:r>
                            <w:r w:rsidRPr="00B53439">
                              <w:rPr>
                                <w:rFonts w:ascii="돋움체" w:hAnsi="돋움체" w:cs="돋움체"/>
                                <w:kern w:val="0"/>
                                <w:sz w:val="14"/>
                                <w:szCs w:val="19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DFA51B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0;margin-top:23.15pt;width:386.5pt;height:347.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" fillcolor="white [3201]" strokeweight=".5pt">
                <v:textbox>
                  <w:txbxContent>
                    <w:p w14:paraId="333EFA17" w14:textId="77777777" w:rsidR="008B41EB" w:rsidRPr="00BD2D36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b/>
                          <w:color w:val="9BBB59" w:themeColor="accent3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9BBB59" w:themeColor="accent3"/>
                          <w:kern w:val="0"/>
                          <w:sz w:val="14"/>
                          <w:szCs w:val="19"/>
                        </w:rPr>
                        <w:t>/* Make a table */</w:t>
                      </w:r>
                    </w:p>
                    <w:p w14:paraId="120D19DA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DROP TABLE</w:t>
                      </w:r>
                      <w:r w:rsidRPr="00B53439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TEST;</w:t>
                      </w:r>
                    </w:p>
                    <w:p w14:paraId="1BA57D57" w14:textId="513EE67D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CREATE TABLE</w:t>
                      </w:r>
                      <w:r w:rsidRPr="00B53439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TEST (a </w:t>
                      </w:r>
                      <w:r w:rsidRPr="00B53439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INT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, b </w:t>
                      </w:r>
                      <w:r w:rsidRPr="00B53439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INT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);</w:t>
                      </w:r>
                    </w:p>
                    <w:p w14:paraId="36C62E79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</w:p>
                    <w:p w14:paraId="6BF1B6D0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DELIMITER $$</w:t>
                      </w:r>
                    </w:p>
                    <w:p w14:paraId="32FF481E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</w:p>
                    <w:p w14:paraId="067E78CD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DROP PROCEDURE IF EXISTS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loopInsert $$</w:t>
                      </w:r>
                    </w:p>
                    <w:p w14:paraId="3CECF20B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</w:p>
                    <w:p w14:paraId="690E51DB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CREATE PROCEDURE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loopInsert()</w:t>
                      </w:r>
                    </w:p>
                    <w:p w14:paraId="656731CC" w14:textId="77777777" w:rsidR="008B41EB" w:rsidRPr="00BD2D36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BEGIN</w:t>
                      </w:r>
                    </w:p>
                    <w:p w14:paraId="42EE46E3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ab/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DECLARE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i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INT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DEFAULT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1;</w:t>
                      </w:r>
                    </w:p>
                    <w:p w14:paraId="4A223BE5" w14:textId="61F9E342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ab/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WHILE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i &lt;= </w:t>
                      </w:r>
                      <w:r w:rsidR="00B75CBF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2</w:t>
                      </w:r>
                      <w:r w:rsidRPr="00351D81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0000000</w:t>
                      </w:r>
                      <w:r w:rsidRPr="00351D81">
                        <w:rPr>
                          <w:rFonts w:ascii="돋움체" w:hAnsi="돋움체" w:cs="돋움체"/>
                          <w:color w:val="F79646" w:themeColor="accent6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DO</w:t>
                      </w:r>
                    </w:p>
                    <w:p w14:paraId="1E609A55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ab/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ab/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INSERT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INTO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TEST (a, b)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VALUES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(i, i);</w:t>
                      </w:r>
                    </w:p>
                    <w:p w14:paraId="7B0D760F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ab/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ab/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SET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i = i + </w:t>
                      </w:r>
                      <w:r w:rsidRPr="00351D81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1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;</w:t>
                      </w:r>
                    </w:p>
                    <w:p w14:paraId="4E770CB8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ab/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END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WHILE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;</w:t>
                      </w:r>
                    </w:p>
                    <w:p w14:paraId="482FBEA4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ab/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COMMIT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;</w:t>
                      </w:r>
                    </w:p>
                    <w:p w14:paraId="6AB18493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END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$$</w:t>
                      </w:r>
                    </w:p>
                    <w:p w14:paraId="3737E3EE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</w:p>
                    <w:p w14:paraId="762FE3D8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DELIMITER ;</w:t>
                      </w:r>
                    </w:p>
                    <w:p w14:paraId="2644D320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</w:p>
                    <w:p w14:paraId="39643DA1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SET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autocommit=</w:t>
                      </w:r>
                      <w:r w:rsidRPr="00351D81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0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;</w:t>
                      </w:r>
                    </w:p>
                    <w:p w14:paraId="559D1C82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CALL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loopInsert;</w:t>
                      </w:r>
                    </w:p>
                    <w:p w14:paraId="075B8AF6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COMMIT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;</w:t>
                      </w:r>
                    </w:p>
                    <w:p w14:paraId="5DEEA9C6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SET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autocommit=</w:t>
                      </w:r>
                      <w:r w:rsidRPr="00351D81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1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;</w:t>
                      </w:r>
                    </w:p>
                    <w:p w14:paraId="27F409CA" w14:textId="77777777" w:rsidR="008B41EB" w:rsidRPr="008218D5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color w:val="808080"/>
                          <w:kern w:val="0"/>
                          <w:sz w:val="14"/>
                          <w:szCs w:val="19"/>
                        </w:rPr>
                      </w:pPr>
                    </w:p>
                    <w:p w14:paraId="582863B2" w14:textId="77777777" w:rsidR="008B41EB" w:rsidRPr="00BD2D36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b/>
                          <w:color w:val="808080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9BBB59" w:themeColor="accent3"/>
                          <w:kern w:val="0"/>
                          <w:sz w:val="14"/>
                          <w:szCs w:val="19"/>
                        </w:rPr>
                        <w:t>/* Make a index */</w:t>
                      </w:r>
                    </w:p>
                    <w:p w14:paraId="20859149" w14:textId="77777777" w:rsidR="008B41EB" w:rsidRPr="008218D5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color w:val="808080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ALTER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TABLE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TEST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ADD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INDEX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(a);</w:t>
                      </w:r>
                    </w:p>
                    <w:p w14:paraId="3F236D65" w14:textId="77777777" w:rsidR="008B41EB" w:rsidRPr="008218D5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color w:val="808080"/>
                          <w:kern w:val="0"/>
                          <w:sz w:val="14"/>
                          <w:szCs w:val="19"/>
                        </w:rPr>
                      </w:pPr>
                    </w:p>
                    <w:p w14:paraId="4D28874B" w14:textId="77777777" w:rsidR="008B41EB" w:rsidRPr="00BD2D36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b/>
                          <w:color w:val="9BBB59" w:themeColor="accent3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9BBB59" w:themeColor="accent3"/>
                          <w:kern w:val="0"/>
                          <w:sz w:val="14"/>
                          <w:szCs w:val="19"/>
                        </w:rPr>
                        <w:t>/* Compare the running time between index scan and full table scan at selectivity 50% */</w:t>
                      </w:r>
                    </w:p>
                    <w:p w14:paraId="26DB2CA7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SELECT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SUM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(a)</w:t>
                      </w:r>
                    </w:p>
                    <w:p w14:paraId="414CC56E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FROM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TEST</w:t>
                      </w:r>
                    </w:p>
                    <w:p w14:paraId="393EE0BB" w14:textId="75ADCE60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WHERE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a &gt; </w:t>
                      </w:r>
                      <w:r w:rsidR="00B75CBF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10</w:t>
                      </w:r>
                      <w:r w:rsidRPr="00351D81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0000</w:t>
                      </w:r>
                      <w:r w:rsidR="00F66DE0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0</w:t>
                      </w:r>
                      <w:r w:rsidRPr="00351D81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0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;</w:t>
                      </w:r>
                    </w:p>
                    <w:p w14:paraId="3C40429F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</w:p>
                    <w:p w14:paraId="08489BB1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SELECT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SUM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(b)</w:t>
                      </w:r>
                    </w:p>
                    <w:p w14:paraId="6489852E" w14:textId="77777777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FROM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TEST</w:t>
                      </w:r>
                    </w:p>
                    <w:p w14:paraId="0AC7122D" w14:textId="314A325A" w:rsidR="008B41EB" w:rsidRPr="00B53439" w:rsidRDefault="008B41EB" w:rsidP="008B41EB">
                      <w:pPr>
                        <w:wordWrap/>
                        <w:adjustRightInd w:val="0"/>
                        <w:spacing w:after="0" w:line="240" w:lineRule="auto"/>
                        <w:jc w:val="left"/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</w:pPr>
                      <w:r w:rsidRPr="00BD2D36">
                        <w:rPr>
                          <w:rFonts w:ascii="돋움체" w:hAnsi="돋움체" w:cs="돋움체"/>
                          <w:b/>
                          <w:color w:val="0070C0"/>
                          <w:kern w:val="0"/>
                          <w:sz w:val="14"/>
                          <w:szCs w:val="19"/>
                        </w:rPr>
                        <w:t>WHERE</w:t>
                      </w:r>
                      <w:r w:rsidRPr="00BD2D36">
                        <w:rPr>
                          <w:rFonts w:ascii="돋움체" w:hAnsi="돋움체" w:cs="돋움체"/>
                          <w:color w:val="0070C0"/>
                          <w:kern w:val="0"/>
                          <w:sz w:val="14"/>
                          <w:szCs w:val="19"/>
                        </w:rPr>
                        <w:t xml:space="preserve"> 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 xml:space="preserve">b &gt; </w:t>
                      </w:r>
                      <w:r w:rsidR="00B75CBF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10</w:t>
                      </w:r>
                      <w:r w:rsidRPr="00351D81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00</w:t>
                      </w:r>
                      <w:r w:rsidR="00F66DE0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0</w:t>
                      </w:r>
                      <w:r w:rsidRPr="00351D81">
                        <w:rPr>
                          <w:rFonts w:ascii="돋움체" w:hAnsi="돋움체" w:cs="돋움체"/>
                          <w:b/>
                          <w:color w:val="F79646" w:themeColor="accent6"/>
                          <w:kern w:val="0"/>
                          <w:sz w:val="14"/>
                          <w:szCs w:val="19"/>
                        </w:rPr>
                        <w:t>000</w:t>
                      </w:r>
                      <w:r w:rsidRPr="00B53439">
                        <w:rPr>
                          <w:rFonts w:ascii="돋움체" w:hAnsi="돋움체" w:cs="돋움체"/>
                          <w:kern w:val="0"/>
                          <w:sz w:val="14"/>
                          <w:szCs w:val="19"/>
                        </w:rPr>
                        <w:t>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107D2">
        <w:rPr>
          <w:rFonts w:ascii="Times New Roman" w:hAnsi="Times New Roman" w:cs="Times New Roman"/>
          <w:b/>
          <w:sz w:val="22"/>
        </w:rPr>
        <w:t>Example code for generating synthetic table.</w:t>
      </w:r>
    </w:p>
    <w:p w14:paraId="1E233332" w14:textId="77777777" w:rsidR="008B41EB" w:rsidRPr="00A107D2" w:rsidRDefault="008B41EB" w:rsidP="008B41EB">
      <w:pPr>
        <w:rPr>
          <w:rFonts w:ascii="Times New Roman" w:hAnsi="Times New Roman" w:cs="Times New Roman"/>
          <w:b/>
          <w:sz w:val="22"/>
        </w:rPr>
      </w:pPr>
    </w:p>
    <w:p w14:paraId="476FD33D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2807AF57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49DE70D3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759B2EC8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5D5EB095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14A91CC6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36C186D6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395E8E58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7B878E32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1A671844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001AA52D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193F52DE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2D5AC5E0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0E65DF34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753075C0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5F2238DD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3EEC68B3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0E7982E2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669EC222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738A8EBB" w14:textId="77777777" w:rsidR="008B41EB" w:rsidRPr="00A107D2" w:rsidRDefault="008B41EB" w:rsidP="00942C02">
      <w:pPr>
        <w:rPr>
          <w:rFonts w:ascii="Times New Roman" w:hAnsi="Times New Roman" w:cs="Times New Roman"/>
          <w:b/>
          <w:sz w:val="22"/>
        </w:rPr>
      </w:pPr>
    </w:p>
    <w:p w14:paraId="2539EDE8" w14:textId="77777777" w:rsidR="00942C02" w:rsidRPr="00A107D2" w:rsidRDefault="008B41EB" w:rsidP="00942C02">
      <w:pPr>
        <w:rPr>
          <w:rFonts w:ascii="Times New Roman" w:hAnsi="Times New Roman" w:cs="Times New Roman"/>
          <w:bCs/>
          <w:sz w:val="22"/>
        </w:rPr>
      </w:pPr>
      <w:r w:rsidRPr="00A107D2">
        <w:rPr>
          <w:rFonts w:ascii="Times New Roman" w:hAnsi="Times New Roman" w:cs="Times New Roman"/>
          <w:b/>
          <w:sz w:val="22"/>
        </w:rPr>
        <w:lastRenderedPageBreak/>
        <w:t xml:space="preserve">(a) </w:t>
      </w:r>
      <w:r w:rsidRPr="00A107D2">
        <w:rPr>
          <w:rFonts w:ascii="Times New Roman" w:hAnsi="Times New Roman" w:cs="Times New Roman"/>
          <w:bCs/>
          <w:sz w:val="22"/>
        </w:rPr>
        <w:t>C</w:t>
      </w:r>
      <w:r w:rsidR="00942C02" w:rsidRPr="00A107D2">
        <w:rPr>
          <w:rFonts w:ascii="Times New Roman" w:hAnsi="Times New Roman" w:cs="Times New Roman"/>
          <w:bCs/>
          <w:sz w:val="22"/>
        </w:rPr>
        <w:t>ompari</w:t>
      </w:r>
      <w:r w:rsidRPr="00A107D2">
        <w:rPr>
          <w:rFonts w:ascii="Times New Roman" w:hAnsi="Times New Roman" w:cs="Times New Roman"/>
          <w:bCs/>
          <w:sz w:val="22"/>
        </w:rPr>
        <w:t>son graph for</w:t>
      </w:r>
      <w:r w:rsidR="00942C02" w:rsidRPr="00A107D2">
        <w:rPr>
          <w:rFonts w:ascii="Times New Roman" w:hAnsi="Times New Roman" w:cs="Times New Roman"/>
          <w:bCs/>
          <w:sz w:val="22"/>
        </w:rPr>
        <w:t xml:space="preserve"> running time over selectivity.</w:t>
      </w:r>
    </w:p>
    <w:p w14:paraId="3A6898B4" w14:textId="4172DE13" w:rsidR="006E69E7" w:rsidRPr="00A107D2" w:rsidRDefault="008B41EB" w:rsidP="00942C02">
      <w:pPr>
        <w:rPr>
          <w:rFonts w:ascii="Times New Roman" w:hAnsi="Times New Roman" w:cs="Times New Roman"/>
          <w:bCs/>
          <w:sz w:val="22"/>
        </w:rPr>
      </w:pPr>
      <w:r w:rsidRPr="00A107D2">
        <w:rPr>
          <w:rFonts w:ascii="Times New Roman" w:hAnsi="Times New Roman" w:cs="Times New Roman"/>
          <w:bCs/>
          <w:sz w:val="22"/>
        </w:rPr>
        <w:t xml:space="preserve">Please note that this figure is only for example. </w:t>
      </w:r>
      <w:r w:rsidRPr="00A107D2">
        <w:rPr>
          <w:rFonts w:ascii="Times New Roman" w:hAnsi="Times New Roman" w:cs="Times New Roman"/>
          <w:bCs/>
          <w:color w:val="000000" w:themeColor="text1"/>
          <w:sz w:val="22"/>
        </w:rPr>
        <w:t>It is incorrect</w:t>
      </w:r>
      <w:r w:rsidRPr="00A107D2">
        <w:rPr>
          <w:rFonts w:ascii="Times New Roman" w:hAnsi="Times New Roman" w:cs="Times New Roman"/>
          <w:bCs/>
          <w:sz w:val="22"/>
        </w:rPr>
        <w:t>.</w:t>
      </w:r>
    </w:p>
    <w:p w14:paraId="6EBE4987" w14:textId="1B1AD1C6" w:rsidR="006E22F9" w:rsidRPr="00A107D2" w:rsidRDefault="006E22F9" w:rsidP="00942C02">
      <w:pPr>
        <w:rPr>
          <w:rFonts w:ascii="Times New Roman" w:hAnsi="Times New Roman" w:cs="Times New Roman"/>
          <w:bCs/>
          <w:sz w:val="22"/>
        </w:rPr>
      </w:pPr>
      <w:r w:rsidRPr="00A107D2">
        <w:rPr>
          <w:rFonts w:ascii="Times New Roman" w:hAnsi="Times New Roman" w:cs="Times New Roman"/>
          <w:bCs/>
          <w:color w:val="FF0000"/>
          <w:sz w:val="22"/>
        </w:rPr>
        <w:t>Answer: Show the comparison graph.</w:t>
      </w:r>
    </w:p>
    <w:p w14:paraId="59B6FD71" w14:textId="77777777" w:rsidR="00942C02" w:rsidRPr="00A107D2" w:rsidRDefault="00D90549" w:rsidP="00942C02">
      <w:pPr>
        <w:rPr>
          <w:rFonts w:ascii="Times New Roman" w:hAnsi="Times New Roman" w:cs="Times New Roman"/>
          <w:sz w:val="22"/>
        </w:rPr>
      </w:pPr>
      <w:r w:rsidRPr="00A107D2">
        <w:rPr>
          <w:noProof/>
          <w:sz w:val="22"/>
        </w:rPr>
        <w:drawing>
          <wp:inline distT="0" distB="0" distL="0" distR="0" wp14:anchorId="026E2772" wp14:editId="56EBEFFE">
            <wp:extent cx="5575300" cy="2743200"/>
            <wp:effectExtent l="0" t="0" r="6350" b="0"/>
            <wp:docPr id="3" name="차트 3">
              <a:extLst xmlns:a="http://schemas.openxmlformats.org/drawingml/2006/main">
                <a:ext uri="{FF2B5EF4-FFF2-40B4-BE49-F238E27FC236}">
                  <a16:creationId xmlns:a16="http://schemas.microsoft.com/office/drawing/2014/main" id="{EB36056D-E0A7-4DF9-BA40-C7B6086D942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C25BFE6" w14:textId="77777777" w:rsidR="00942C02" w:rsidRPr="00A107D2" w:rsidRDefault="00942C02" w:rsidP="00942C02">
      <w:pPr>
        <w:rPr>
          <w:rFonts w:ascii="Times New Roman" w:hAnsi="Times New Roman" w:cs="Times New Roman"/>
          <w:sz w:val="22"/>
        </w:rPr>
      </w:pPr>
    </w:p>
    <w:p w14:paraId="2F3FD151" w14:textId="6BCA2E9D" w:rsidR="00942C02" w:rsidRPr="00A107D2" w:rsidRDefault="008B41EB" w:rsidP="00942C02">
      <w:pPr>
        <w:rPr>
          <w:rFonts w:ascii="Times New Roman" w:hAnsi="Times New Roman" w:cs="Times New Roman"/>
          <w:bCs/>
          <w:sz w:val="22"/>
        </w:rPr>
      </w:pPr>
      <w:r w:rsidRPr="00A107D2">
        <w:rPr>
          <w:rFonts w:ascii="Times New Roman" w:hAnsi="Times New Roman" w:cs="Times New Roman"/>
          <w:b/>
          <w:sz w:val="22"/>
        </w:rPr>
        <w:t xml:space="preserve">(b) </w:t>
      </w:r>
      <w:bookmarkEnd w:id="0"/>
      <w:r w:rsidR="00E85CB3" w:rsidRPr="00A107D2">
        <w:rPr>
          <w:rFonts w:ascii="Times New Roman" w:hAnsi="Times New Roman" w:cs="Times New Roman"/>
          <w:bCs/>
          <w:sz w:val="22"/>
        </w:rPr>
        <w:t>Explain why index scan is faster or slower than full table scan depending on the selectivity in your comparison results.</w:t>
      </w:r>
    </w:p>
    <w:p w14:paraId="69E66C3C" w14:textId="46BA9062" w:rsidR="006E22F9" w:rsidRPr="00A107D2" w:rsidRDefault="006E22F9" w:rsidP="006E22F9">
      <w:pPr>
        <w:rPr>
          <w:rFonts w:ascii="Times New Roman" w:hAnsi="Times New Roman" w:cs="Times New Roman"/>
          <w:bCs/>
          <w:sz w:val="22"/>
        </w:rPr>
      </w:pPr>
      <w:r w:rsidRPr="00A107D2">
        <w:rPr>
          <w:rFonts w:ascii="Times New Roman" w:hAnsi="Times New Roman" w:cs="Times New Roman"/>
          <w:bCs/>
          <w:color w:val="FF0000"/>
          <w:sz w:val="22"/>
        </w:rPr>
        <w:t xml:space="preserve">Answer: </w:t>
      </w:r>
      <w:r w:rsidR="002B4EAA" w:rsidRPr="00A107D2">
        <w:rPr>
          <w:rFonts w:ascii="Times New Roman" w:hAnsi="Times New Roman" w:cs="Times New Roman"/>
          <w:bCs/>
          <w:color w:val="FF0000"/>
          <w:sz w:val="22"/>
        </w:rPr>
        <w:t>E</w:t>
      </w:r>
      <w:r w:rsidRPr="00A107D2">
        <w:rPr>
          <w:rFonts w:ascii="Times New Roman" w:hAnsi="Times New Roman" w:cs="Times New Roman"/>
          <w:bCs/>
          <w:color w:val="FF0000"/>
          <w:sz w:val="22"/>
        </w:rPr>
        <w:t>xpl</w:t>
      </w:r>
      <w:r w:rsidR="002B4EAA" w:rsidRPr="00A107D2">
        <w:rPr>
          <w:rFonts w:ascii="Times New Roman" w:hAnsi="Times New Roman" w:cs="Times New Roman"/>
          <w:bCs/>
          <w:color w:val="FF0000"/>
          <w:sz w:val="22"/>
        </w:rPr>
        <w:t xml:space="preserve">ain your </w:t>
      </w:r>
      <w:r w:rsidR="00D414F6" w:rsidRPr="00A107D2">
        <w:rPr>
          <w:rFonts w:ascii="Times New Roman" w:hAnsi="Times New Roman" w:cs="Times New Roman"/>
          <w:bCs/>
          <w:color w:val="FF0000"/>
          <w:sz w:val="22"/>
        </w:rPr>
        <w:t>comparison graph</w:t>
      </w:r>
      <w:r w:rsidR="000209E7" w:rsidRPr="00A107D2">
        <w:rPr>
          <w:rFonts w:ascii="Times New Roman" w:hAnsi="Times New Roman" w:cs="Times New Roman"/>
          <w:bCs/>
          <w:color w:val="FF0000"/>
          <w:sz w:val="22"/>
        </w:rPr>
        <w:t xml:space="preserve"> </w:t>
      </w:r>
      <w:r w:rsidR="00D414F6" w:rsidRPr="00A107D2">
        <w:rPr>
          <w:rFonts w:ascii="Times New Roman" w:hAnsi="Times New Roman" w:cs="Times New Roman"/>
          <w:bCs/>
          <w:color w:val="FF0000"/>
          <w:sz w:val="22"/>
        </w:rPr>
        <w:t>(= answer of</w:t>
      </w:r>
      <w:r w:rsidR="002B4EAA" w:rsidRPr="00A107D2">
        <w:rPr>
          <w:rFonts w:ascii="Times New Roman" w:hAnsi="Times New Roman" w:cs="Times New Roman"/>
          <w:bCs/>
          <w:color w:val="FF0000"/>
          <w:sz w:val="22"/>
        </w:rPr>
        <w:t xml:space="preserve"> (2)-(a)</w:t>
      </w:r>
      <w:r w:rsidR="00D414F6" w:rsidRPr="00A107D2">
        <w:rPr>
          <w:rFonts w:ascii="Times New Roman" w:hAnsi="Times New Roman" w:cs="Times New Roman"/>
          <w:bCs/>
          <w:color w:val="FF0000"/>
          <w:sz w:val="22"/>
        </w:rPr>
        <w:t>)</w:t>
      </w:r>
      <w:r w:rsidRPr="00A107D2">
        <w:rPr>
          <w:rFonts w:ascii="Times New Roman" w:hAnsi="Times New Roman" w:cs="Times New Roman"/>
          <w:bCs/>
          <w:color w:val="FF0000"/>
          <w:sz w:val="22"/>
        </w:rPr>
        <w:t>.</w:t>
      </w:r>
      <w:r w:rsidR="002B4EAA" w:rsidRPr="00A107D2">
        <w:rPr>
          <w:rFonts w:ascii="Times New Roman" w:hAnsi="Times New Roman" w:cs="Times New Roman"/>
          <w:bCs/>
          <w:color w:val="FF0000"/>
          <w:sz w:val="22"/>
        </w:rPr>
        <w:t xml:space="preserve"> </w:t>
      </w:r>
    </w:p>
    <w:p w14:paraId="489FC458" w14:textId="77777777" w:rsidR="006E22F9" w:rsidRPr="00A107D2" w:rsidRDefault="006E22F9" w:rsidP="00942C02">
      <w:pPr>
        <w:rPr>
          <w:rFonts w:ascii="Times New Roman" w:hAnsi="Times New Roman" w:cs="Times New Roman"/>
          <w:b/>
          <w:sz w:val="22"/>
        </w:rPr>
      </w:pPr>
    </w:p>
    <w:sectPr w:rsidR="006E22F9" w:rsidRPr="00A107D2" w:rsidSect="00817DDE">
      <w:footerReference w:type="default" r:id="rId12"/>
      <w:pgSz w:w="11906" w:h="16838"/>
      <w:pgMar w:top="1440" w:right="1080" w:bottom="1440" w:left="1080" w:header="851" w:footer="0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2FB941" w14:textId="77777777" w:rsidR="00A66492" w:rsidRDefault="00A66492" w:rsidP="00646E19">
      <w:pPr>
        <w:spacing w:after="0" w:line="240" w:lineRule="auto"/>
      </w:pPr>
      <w:r>
        <w:separator/>
      </w:r>
    </w:p>
  </w:endnote>
  <w:endnote w:type="continuationSeparator" w:id="0">
    <w:p w14:paraId="6F5C66C2" w14:textId="77777777" w:rsidR="00A66492" w:rsidRDefault="00A66492" w:rsidP="00646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56421929"/>
      <w:docPartObj>
        <w:docPartGallery w:val="Page Numbers (Bottom of Page)"/>
        <w:docPartUnique/>
      </w:docPartObj>
    </w:sdtPr>
    <w:sdtContent>
      <w:sdt>
        <w:sdtPr>
          <w:id w:val="-1669238322"/>
          <w:docPartObj>
            <w:docPartGallery w:val="Page Numbers (Top of Page)"/>
            <w:docPartUnique/>
          </w:docPartObj>
        </w:sdtPr>
        <w:sdtContent>
          <w:p w14:paraId="2A58506A" w14:textId="73C744F4" w:rsidR="00790D7A" w:rsidRDefault="00790D7A">
            <w:pPr>
              <w:pStyle w:val="a8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C48F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C48F0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911C4C8" w14:textId="77777777" w:rsidR="00790D7A" w:rsidRDefault="00790D7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DF1572" w14:textId="77777777" w:rsidR="00A66492" w:rsidRDefault="00A66492" w:rsidP="00646E19">
      <w:pPr>
        <w:spacing w:after="0" w:line="240" w:lineRule="auto"/>
      </w:pPr>
      <w:r>
        <w:separator/>
      </w:r>
    </w:p>
  </w:footnote>
  <w:footnote w:type="continuationSeparator" w:id="0">
    <w:p w14:paraId="11CBC54F" w14:textId="77777777" w:rsidR="00A66492" w:rsidRDefault="00A66492" w:rsidP="00646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867CF"/>
    <w:multiLevelType w:val="hybridMultilevel"/>
    <w:tmpl w:val="2EAABD9E"/>
    <w:lvl w:ilvl="0" w:tplc="AF8ADF76">
      <w:start w:val="1"/>
      <w:numFmt w:val="lowerLetter"/>
      <w:lvlText w:val="(%1)"/>
      <w:lvlJc w:val="left"/>
      <w:pPr>
        <w:ind w:left="156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40" w:hanging="400"/>
      </w:pPr>
    </w:lvl>
    <w:lvl w:ilvl="2" w:tplc="0409001B" w:tentative="1">
      <w:start w:val="1"/>
      <w:numFmt w:val="lowerRoman"/>
      <w:lvlText w:val="%3."/>
      <w:lvlJc w:val="right"/>
      <w:pPr>
        <w:ind w:left="2040" w:hanging="400"/>
      </w:pPr>
    </w:lvl>
    <w:lvl w:ilvl="3" w:tplc="0409000F" w:tentative="1">
      <w:start w:val="1"/>
      <w:numFmt w:val="decimal"/>
      <w:lvlText w:val="%4."/>
      <w:lvlJc w:val="left"/>
      <w:pPr>
        <w:ind w:left="2440" w:hanging="400"/>
      </w:pPr>
    </w:lvl>
    <w:lvl w:ilvl="4" w:tplc="04090019" w:tentative="1">
      <w:start w:val="1"/>
      <w:numFmt w:val="upperLetter"/>
      <w:lvlText w:val="%5."/>
      <w:lvlJc w:val="left"/>
      <w:pPr>
        <w:ind w:left="2840" w:hanging="400"/>
      </w:pPr>
    </w:lvl>
    <w:lvl w:ilvl="5" w:tplc="0409001B" w:tentative="1">
      <w:start w:val="1"/>
      <w:numFmt w:val="lowerRoman"/>
      <w:lvlText w:val="%6."/>
      <w:lvlJc w:val="right"/>
      <w:pPr>
        <w:ind w:left="3240" w:hanging="400"/>
      </w:pPr>
    </w:lvl>
    <w:lvl w:ilvl="6" w:tplc="0409000F" w:tentative="1">
      <w:start w:val="1"/>
      <w:numFmt w:val="decimal"/>
      <w:lvlText w:val="%7."/>
      <w:lvlJc w:val="left"/>
      <w:pPr>
        <w:ind w:left="3640" w:hanging="400"/>
      </w:pPr>
    </w:lvl>
    <w:lvl w:ilvl="7" w:tplc="04090019" w:tentative="1">
      <w:start w:val="1"/>
      <w:numFmt w:val="upperLetter"/>
      <w:lvlText w:val="%8."/>
      <w:lvlJc w:val="left"/>
      <w:pPr>
        <w:ind w:left="4040" w:hanging="400"/>
      </w:pPr>
    </w:lvl>
    <w:lvl w:ilvl="8" w:tplc="0409001B" w:tentative="1">
      <w:start w:val="1"/>
      <w:numFmt w:val="lowerRoman"/>
      <w:lvlText w:val="%9."/>
      <w:lvlJc w:val="right"/>
      <w:pPr>
        <w:ind w:left="4440" w:hanging="400"/>
      </w:pPr>
    </w:lvl>
  </w:abstractNum>
  <w:abstractNum w:abstractNumId="1" w15:restartNumberingAfterBreak="0">
    <w:nsid w:val="0D4D6A2F"/>
    <w:multiLevelType w:val="hybridMultilevel"/>
    <w:tmpl w:val="429E23B4"/>
    <w:lvl w:ilvl="0" w:tplc="1696C15A">
      <w:start w:val="2"/>
      <w:numFmt w:val="decimal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252104F"/>
    <w:multiLevelType w:val="hybridMultilevel"/>
    <w:tmpl w:val="4B8A4E0E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B19553F"/>
    <w:multiLevelType w:val="hybridMultilevel"/>
    <w:tmpl w:val="E4AA0EE6"/>
    <w:lvl w:ilvl="0" w:tplc="35BE1F7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B746FF0"/>
    <w:multiLevelType w:val="hybridMultilevel"/>
    <w:tmpl w:val="2DF20E8E"/>
    <w:lvl w:ilvl="0" w:tplc="82CEB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CE959FC"/>
    <w:multiLevelType w:val="hybridMultilevel"/>
    <w:tmpl w:val="40324494"/>
    <w:lvl w:ilvl="0" w:tplc="1FDED65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FC0411E"/>
    <w:multiLevelType w:val="hybridMultilevel"/>
    <w:tmpl w:val="C7442F0C"/>
    <w:lvl w:ilvl="0" w:tplc="0282B1D2">
      <w:start w:val="1"/>
      <w:numFmt w:val="bullet"/>
      <w:lvlText w:val="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207449BA"/>
    <w:multiLevelType w:val="hybridMultilevel"/>
    <w:tmpl w:val="035E9F30"/>
    <w:lvl w:ilvl="0" w:tplc="04090009">
      <w:start w:val="1"/>
      <w:numFmt w:val="bullet"/>
      <w:lvlText w:val="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33D3676B"/>
    <w:multiLevelType w:val="hybridMultilevel"/>
    <w:tmpl w:val="2DF20E8E"/>
    <w:lvl w:ilvl="0" w:tplc="82CEB88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359606DE"/>
    <w:multiLevelType w:val="hybridMultilevel"/>
    <w:tmpl w:val="4B8A4E0E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74C2CF0"/>
    <w:multiLevelType w:val="hybridMultilevel"/>
    <w:tmpl w:val="5F0823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8623D94"/>
    <w:multiLevelType w:val="hybridMultilevel"/>
    <w:tmpl w:val="FFB0ABC0"/>
    <w:lvl w:ilvl="0" w:tplc="C0087A7A">
      <w:start w:val="1"/>
      <w:numFmt w:val="decimal"/>
      <w:lvlText w:val="(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87652C2"/>
    <w:multiLevelType w:val="hybridMultilevel"/>
    <w:tmpl w:val="14A8F19A"/>
    <w:lvl w:ilvl="0" w:tplc="6180DD1C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B393AF7"/>
    <w:multiLevelType w:val="hybridMultilevel"/>
    <w:tmpl w:val="9230CC58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3BEF09ED"/>
    <w:multiLevelType w:val="hybridMultilevel"/>
    <w:tmpl w:val="05A00C86"/>
    <w:lvl w:ilvl="0" w:tplc="28386102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3FA85E21"/>
    <w:multiLevelType w:val="hybridMultilevel"/>
    <w:tmpl w:val="A55E8718"/>
    <w:lvl w:ilvl="0" w:tplc="04BC04BA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1216002"/>
    <w:multiLevelType w:val="hybridMultilevel"/>
    <w:tmpl w:val="E1D64AB2"/>
    <w:lvl w:ilvl="0" w:tplc="0282B1D2">
      <w:start w:val="1"/>
      <w:numFmt w:val="bullet"/>
      <w:lvlText w:val="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437A600A"/>
    <w:multiLevelType w:val="hybridMultilevel"/>
    <w:tmpl w:val="2F10FEDA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4524449A"/>
    <w:multiLevelType w:val="hybridMultilevel"/>
    <w:tmpl w:val="A9BC30FE"/>
    <w:lvl w:ilvl="0" w:tplc="C8446A68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452D17CE"/>
    <w:multiLevelType w:val="hybridMultilevel"/>
    <w:tmpl w:val="F69E9AD6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4B18185F"/>
    <w:multiLevelType w:val="hybridMultilevel"/>
    <w:tmpl w:val="DE1801CE"/>
    <w:lvl w:ilvl="0" w:tplc="EA102CB0">
      <w:start w:val="9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4DF86714"/>
    <w:multiLevelType w:val="hybridMultilevel"/>
    <w:tmpl w:val="E5BCDB6A"/>
    <w:lvl w:ilvl="0" w:tplc="EB52431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4FC042D4"/>
    <w:multiLevelType w:val="hybridMultilevel"/>
    <w:tmpl w:val="3AD6AD00"/>
    <w:lvl w:ilvl="0" w:tplc="0AC20CE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2DB6123"/>
    <w:multiLevelType w:val="multilevel"/>
    <w:tmpl w:val="71B81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7C43D3D"/>
    <w:multiLevelType w:val="hybridMultilevel"/>
    <w:tmpl w:val="E5941492"/>
    <w:lvl w:ilvl="0" w:tplc="77B25E4C">
      <w:start w:val="1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58D776A0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5A8024F9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5AAD6D2C"/>
    <w:multiLevelType w:val="hybridMultilevel"/>
    <w:tmpl w:val="9372F57E"/>
    <w:lvl w:ilvl="0" w:tplc="69C878AA">
      <w:start w:val="1"/>
      <w:numFmt w:val="lowerLetter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5AC86F99"/>
    <w:multiLevelType w:val="hybridMultilevel"/>
    <w:tmpl w:val="4C7E01D0"/>
    <w:lvl w:ilvl="0" w:tplc="D68EC20E">
      <w:start w:val="1"/>
      <w:numFmt w:val="lowerLetter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C777B96"/>
    <w:multiLevelType w:val="hybridMultilevel"/>
    <w:tmpl w:val="0930D154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5CE04878"/>
    <w:multiLevelType w:val="hybridMultilevel"/>
    <w:tmpl w:val="AE58D64A"/>
    <w:lvl w:ilvl="0" w:tplc="77B25E4C">
      <w:start w:val="1"/>
      <w:numFmt w:val="decimal"/>
      <w:lvlText w:val="(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5DB10DDB"/>
    <w:multiLevelType w:val="hybridMultilevel"/>
    <w:tmpl w:val="1E4EEE5E"/>
    <w:lvl w:ilvl="0" w:tplc="45E82CFC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5E1C13F9"/>
    <w:multiLevelType w:val="hybridMultilevel"/>
    <w:tmpl w:val="B0E6F1B0"/>
    <w:lvl w:ilvl="0" w:tplc="A642ABF6">
      <w:start w:val="4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3" w15:restartNumberingAfterBreak="0">
    <w:nsid w:val="5FCA21C3"/>
    <w:multiLevelType w:val="hybridMultilevel"/>
    <w:tmpl w:val="D46022B8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34" w15:restartNumberingAfterBreak="0">
    <w:nsid w:val="61571DB0"/>
    <w:multiLevelType w:val="hybridMultilevel"/>
    <w:tmpl w:val="39FE495E"/>
    <w:lvl w:ilvl="0" w:tplc="0D921E5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E628C4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BC4A0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B012A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720CF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6F4D37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C2735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8CB1C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DE770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E858F6"/>
    <w:multiLevelType w:val="hybridMultilevel"/>
    <w:tmpl w:val="082E1036"/>
    <w:lvl w:ilvl="0" w:tplc="A574DC24">
      <w:start w:val="5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2B80A4D"/>
    <w:multiLevelType w:val="hybridMultilevel"/>
    <w:tmpl w:val="E1A62DB6"/>
    <w:lvl w:ilvl="0" w:tplc="D744EB2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68C22670"/>
    <w:multiLevelType w:val="hybridMultilevel"/>
    <w:tmpl w:val="047ED322"/>
    <w:lvl w:ilvl="0" w:tplc="57942092">
      <w:start w:val="1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6B2233DC"/>
    <w:multiLevelType w:val="hybridMultilevel"/>
    <w:tmpl w:val="FE9EB912"/>
    <w:lvl w:ilvl="0" w:tplc="1992796E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F1965AC"/>
    <w:multiLevelType w:val="hybridMultilevel"/>
    <w:tmpl w:val="AE58D64A"/>
    <w:lvl w:ilvl="0" w:tplc="77B25E4C">
      <w:start w:val="1"/>
      <w:numFmt w:val="decimal"/>
      <w:lvlText w:val="(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3DB71DC"/>
    <w:multiLevelType w:val="hybridMultilevel"/>
    <w:tmpl w:val="7E54CF84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E584A21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354650021">
    <w:abstractNumId w:val="38"/>
  </w:num>
  <w:num w:numId="2" w16cid:durableId="377582906">
    <w:abstractNumId w:val="0"/>
  </w:num>
  <w:num w:numId="3" w16cid:durableId="1807048596">
    <w:abstractNumId w:val="27"/>
  </w:num>
  <w:num w:numId="4" w16cid:durableId="1353529452">
    <w:abstractNumId w:val="18"/>
  </w:num>
  <w:num w:numId="5" w16cid:durableId="1259945799">
    <w:abstractNumId w:val="28"/>
  </w:num>
  <w:num w:numId="6" w16cid:durableId="2069766057">
    <w:abstractNumId w:val="12"/>
  </w:num>
  <w:num w:numId="7" w16cid:durableId="836388561">
    <w:abstractNumId w:val="24"/>
  </w:num>
  <w:num w:numId="8" w16cid:durableId="837188558">
    <w:abstractNumId w:val="30"/>
  </w:num>
  <w:num w:numId="9" w16cid:durableId="631327930">
    <w:abstractNumId w:val="40"/>
  </w:num>
  <w:num w:numId="10" w16cid:durableId="405809999">
    <w:abstractNumId w:val="13"/>
  </w:num>
  <w:num w:numId="11" w16cid:durableId="1223326705">
    <w:abstractNumId w:val="39"/>
  </w:num>
  <w:num w:numId="12" w16cid:durableId="1761170541">
    <w:abstractNumId w:val="9"/>
  </w:num>
  <w:num w:numId="13" w16cid:durableId="1354303202">
    <w:abstractNumId w:val="2"/>
  </w:num>
  <w:num w:numId="14" w16cid:durableId="369182315">
    <w:abstractNumId w:val="35"/>
  </w:num>
  <w:num w:numId="15" w16cid:durableId="1983265653">
    <w:abstractNumId w:val="1"/>
  </w:num>
  <w:num w:numId="16" w16cid:durableId="273293625">
    <w:abstractNumId w:val="37"/>
  </w:num>
  <w:num w:numId="17" w16cid:durableId="95097427">
    <w:abstractNumId w:val="11"/>
  </w:num>
  <w:num w:numId="18" w16cid:durableId="2034380455">
    <w:abstractNumId w:val="20"/>
  </w:num>
  <w:num w:numId="19" w16cid:durableId="1776249439">
    <w:abstractNumId w:val="36"/>
  </w:num>
  <w:num w:numId="20" w16cid:durableId="201014352">
    <w:abstractNumId w:val="22"/>
  </w:num>
  <w:num w:numId="21" w16cid:durableId="811672703">
    <w:abstractNumId w:val="21"/>
  </w:num>
  <w:num w:numId="22" w16cid:durableId="1545943926">
    <w:abstractNumId w:val="5"/>
  </w:num>
  <w:num w:numId="23" w16cid:durableId="1738891585">
    <w:abstractNumId w:val="14"/>
  </w:num>
  <w:num w:numId="24" w16cid:durableId="1661349544">
    <w:abstractNumId w:val="34"/>
  </w:num>
  <w:num w:numId="25" w16cid:durableId="146634681">
    <w:abstractNumId w:val="3"/>
  </w:num>
  <w:num w:numId="26" w16cid:durableId="1307852012">
    <w:abstractNumId w:val="26"/>
  </w:num>
  <w:num w:numId="27" w16cid:durableId="341470922">
    <w:abstractNumId w:val="41"/>
  </w:num>
  <w:num w:numId="28" w16cid:durableId="2104765135">
    <w:abstractNumId w:val="25"/>
  </w:num>
  <w:num w:numId="29" w16cid:durableId="1506751399">
    <w:abstractNumId w:val="31"/>
  </w:num>
  <w:num w:numId="30" w16cid:durableId="482235629">
    <w:abstractNumId w:val="33"/>
  </w:num>
  <w:num w:numId="31" w16cid:durableId="1811826048">
    <w:abstractNumId w:val="10"/>
  </w:num>
  <w:num w:numId="32" w16cid:durableId="55205799">
    <w:abstractNumId w:val="15"/>
  </w:num>
  <w:num w:numId="33" w16cid:durableId="1878854188">
    <w:abstractNumId w:val="29"/>
  </w:num>
  <w:num w:numId="34" w16cid:durableId="412357210">
    <w:abstractNumId w:val="17"/>
  </w:num>
  <w:num w:numId="35" w16cid:durableId="1172916992">
    <w:abstractNumId w:val="19"/>
  </w:num>
  <w:num w:numId="36" w16cid:durableId="713238269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34285515">
    <w:abstractNumId w:val="32"/>
  </w:num>
  <w:num w:numId="38" w16cid:durableId="143402567">
    <w:abstractNumId w:val="8"/>
  </w:num>
  <w:num w:numId="39" w16cid:durableId="1658069420">
    <w:abstractNumId w:val="4"/>
  </w:num>
  <w:num w:numId="40" w16cid:durableId="493958991">
    <w:abstractNumId w:val="7"/>
  </w:num>
  <w:num w:numId="41" w16cid:durableId="808400183">
    <w:abstractNumId w:val="16"/>
  </w:num>
  <w:num w:numId="42" w16cid:durableId="18930743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yNLawMDA0NTO3NLRQ0lEKTi0uzszPAykwrAUATEhHASwAAAA="/>
  </w:docVars>
  <w:rsids>
    <w:rsidRoot w:val="00285E48"/>
    <w:rsid w:val="000028B8"/>
    <w:rsid w:val="00003DBF"/>
    <w:rsid w:val="00006AD9"/>
    <w:rsid w:val="0001318C"/>
    <w:rsid w:val="000209E7"/>
    <w:rsid w:val="00030B8D"/>
    <w:rsid w:val="00041E8B"/>
    <w:rsid w:val="00044B5F"/>
    <w:rsid w:val="0004649D"/>
    <w:rsid w:val="0006013E"/>
    <w:rsid w:val="00060205"/>
    <w:rsid w:val="000624BB"/>
    <w:rsid w:val="00066866"/>
    <w:rsid w:val="000678FA"/>
    <w:rsid w:val="0007035C"/>
    <w:rsid w:val="000707B5"/>
    <w:rsid w:val="000715F1"/>
    <w:rsid w:val="0007365B"/>
    <w:rsid w:val="000755D6"/>
    <w:rsid w:val="0007601C"/>
    <w:rsid w:val="000764DA"/>
    <w:rsid w:val="0007759A"/>
    <w:rsid w:val="00077B9F"/>
    <w:rsid w:val="000826CD"/>
    <w:rsid w:val="000849FE"/>
    <w:rsid w:val="00084DBA"/>
    <w:rsid w:val="00091276"/>
    <w:rsid w:val="000964EE"/>
    <w:rsid w:val="00097DE1"/>
    <w:rsid w:val="000A2AF4"/>
    <w:rsid w:val="000A2D4F"/>
    <w:rsid w:val="000A6912"/>
    <w:rsid w:val="000C2E46"/>
    <w:rsid w:val="000C3037"/>
    <w:rsid w:val="000C352F"/>
    <w:rsid w:val="000C413B"/>
    <w:rsid w:val="000D2951"/>
    <w:rsid w:val="000D41C1"/>
    <w:rsid w:val="000D544A"/>
    <w:rsid w:val="000E4156"/>
    <w:rsid w:val="000E7E45"/>
    <w:rsid w:val="000F4D84"/>
    <w:rsid w:val="000F5451"/>
    <w:rsid w:val="000F656A"/>
    <w:rsid w:val="000F68F8"/>
    <w:rsid w:val="000F79B2"/>
    <w:rsid w:val="00101E05"/>
    <w:rsid w:val="001025C1"/>
    <w:rsid w:val="00102860"/>
    <w:rsid w:val="00105447"/>
    <w:rsid w:val="00107B94"/>
    <w:rsid w:val="001104F1"/>
    <w:rsid w:val="00111D9E"/>
    <w:rsid w:val="00114FFA"/>
    <w:rsid w:val="00115B84"/>
    <w:rsid w:val="00123D28"/>
    <w:rsid w:val="00125E3F"/>
    <w:rsid w:val="00130B8D"/>
    <w:rsid w:val="00131A6E"/>
    <w:rsid w:val="00134FAD"/>
    <w:rsid w:val="00136085"/>
    <w:rsid w:val="0013705F"/>
    <w:rsid w:val="00141A60"/>
    <w:rsid w:val="00142CC5"/>
    <w:rsid w:val="00146175"/>
    <w:rsid w:val="00146E96"/>
    <w:rsid w:val="00147FB1"/>
    <w:rsid w:val="00150084"/>
    <w:rsid w:val="00150D38"/>
    <w:rsid w:val="0015420D"/>
    <w:rsid w:val="00156D2A"/>
    <w:rsid w:val="00160854"/>
    <w:rsid w:val="00163634"/>
    <w:rsid w:val="00165F94"/>
    <w:rsid w:val="0017221B"/>
    <w:rsid w:val="0017351F"/>
    <w:rsid w:val="00175865"/>
    <w:rsid w:val="001772BA"/>
    <w:rsid w:val="00180003"/>
    <w:rsid w:val="001808F5"/>
    <w:rsid w:val="00181ED0"/>
    <w:rsid w:val="001856B3"/>
    <w:rsid w:val="001907D1"/>
    <w:rsid w:val="00193F44"/>
    <w:rsid w:val="00195DC6"/>
    <w:rsid w:val="001A2297"/>
    <w:rsid w:val="001A29F4"/>
    <w:rsid w:val="001A2F54"/>
    <w:rsid w:val="001A7A66"/>
    <w:rsid w:val="001A7A91"/>
    <w:rsid w:val="001A7CC8"/>
    <w:rsid w:val="001B0831"/>
    <w:rsid w:val="001B1539"/>
    <w:rsid w:val="001B177B"/>
    <w:rsid w:val="001B241A"/>
    <w:rsid w:val="001B3E1E"/>
    <w:rsid w:val="001B4ECC"/>
    <w:rsid w:val="001B722D"/>
    <w:rsid w:val="001C09C5"/>
    <w:rsid w:val="001C444C"/>
    <w:rsid w:val="001C7EFE"/>
    <w:rsid w:val="001D5B1F"/>
    <w:rsid w:val="001D79F8"/>
    <w:rsid w:val="001F5E73"/>
    <w:rsid w:val="0020146F"/>
    <w:rsid w:val="002058C3"/>
    <w:rsid w:val="002069DD"/>
    <w:rsid w:val="00216E9E"/>
    <w:rsid w:val="00217F9C"/>
    <w:rsid w:val="00223CBC"/>
    <w:rsid w:val="00225A31"/>
    <w:rsid w:val="002275A5"/>
    <w:rsid w:val="002406C5"/>
    <w:rsid w:val="00241453"/>
    <w:rsid w:val="0024414E"/>
    <w:rsid w:val="002457D2"/>
    <w:rsid w:val="002478C5"/>
    <w:rsid w:val="00251976"/>
    <w:rsid w:val="0025535B"/>
    <w:rsid w:val="00262BFE"/>
    <w:rsid w:val="00265C9E"/>
    <w:rsid w:val="00266EA0"/>
    <w:rsid w:val="00270349"/>
    <w:rsid w:val="00271B4B"/>
    <w:rsid w:val="00274887"/>
    <w:rsid w:val="0027793E"/>
    <w:rsid w:val="00281D83"/>
    <w:rsid w:val="002833D8"/>
    <w:rsid w:val="00284627"/>
    <w:rsid w:val="00285E48"/>
    <w:rsid w:val="00286748"/>
    <w:rsid w:val="00286836"/>
    <w:rsid w:val="00293B74"/>
    <w:rsid w:val="002943E1"/>
    <w:rsid w:val="002966A9"/>
    <w:rsid w:val="002A1BB7"/>
    <w:rsid w:val="002A2379"/>
    <w:rsid w:val="002A6B02"/>
    <w:rsid w:val="002B0DC7"/>
    <w:rsid w:val="002B0EC7"/>
    <w:rsid w:val="002B4EAA"/>
    <w:rsid w:val="002B73A6"/>
    <w:rsid w:val="002C1F2C"/>
    <w:rsid w:val="002D0E38"/>
    <w:rsid w:val="002D3702"/>
    <w:rsid w:val="002D479C"/>
    <w:rsid w:val="002E0201"/>
    <w:rsid w:val="002E0842"/>
    <w:rsid w:val="002E2C3E"/>
    <w:rsid w:val="002E5B60"/>
    <w:rsid w:val="002F5587"/>
    <w:rsid w:val="002F7E83"/>
    <w:rsid w:val="00300436"/>
    <w:rsid w:val="00303B64"/>
    <w:rsid w:val="003073C0"/>
    <w:rsid w:val="00313DAB"/>
    <w:rsid w:val="00315FF3"/>
    <w:rsid w:val="003160C5"/>
    <w:rsid w:val="003236B8"/>
    <w:rsid w:val="003238C4"/>
    <w:rsid w:val="00324D4E"/>
    <w:rsid w:val="00325ACB"/>
    <w:rsid w:val="00331727"/>
    <w:rsid w:val="0033214E"/>
    <w:rsid w:val="00332AF3"/>
    <w:rsid w:val="00333206"/>
    <w:rsid w:val="003333D9"/>
    <w:rsid w:val="00333FC1"/>
    <w:rsid w:val="00337618"/>
    <w:rsid w:val="00340269"/>
    <w:rsid w:val="003467CF"/>
    <w:rsid w:val="00351A63"/>
    <w:rsid w:val="00351D81"/>
    <w:rsid w:val="0035257A"/>
    <w:rsid w:val="00353DC2"/>
    <w:rsid w:val="00357C29"/>
    <w:rsid w:val="00361757"/>
    <w:rsid w:val="00370309"/>
    <w:rsid w:val="0037289D"/>
    <w:rsid w:val="00373EA7"/>
    <w:rsid w:val="00376523"/>
    <w:rsid w:val="00377412"/>
    <w:rsid w:val="003800E9"/>
    <w:rsid w:val="003814ED"/>
    <w:rsid w:val="00384C4C"/>
    <w:rsid w:val="00385F69"/>
    <w:rsid w:val="00387BC6"/>
    <w:rsid w:val="00393050"/>
    <w:rsid w:val="003A4BB3"/>
    <w:rsid w:val="003A7F0A"/>
    <w:rsid w:val="003B1656"/>
    <w:rsid w:val="003B55E6"/>
    <w:rsid w:val="003B7AB8"/>
    <w:rsid w:val="003C79EF"/>
    <w:rsid w:val="003E3484"/>
    <w:rsid w:val="003E4D7B"/>
    <w:rsid w:val="003E6A1A"/>
    <w:rsid w:val="003F0CC3"/>
    <w:rsid w:val="003F17BC"/>
    <w:rsid w:val="003F1E4C"/>
    <w:rsid w:val="003F2332"/>
    <w:rsid w:val="003F2EBE"/>
    <w:rsid w:val="00401DCC"/>
    <w:rsid w:val="00402CBD"/>
    <w:rsid w:val="0040438E"/>
    <w:rsid w:val="00414310"/>
    <w:rsid w:val="00414BAC"/>
    <w:rsid w:val="00416C70"/>
    <w:rsid w:val="004203FE"/>
    <w:rsid w:val="00420E4E"/>
    <w:rsid w:val="004233A2"/>
    <w:rsid w:val="00423ABC"/>
    <w:rsid w:val="00424C1B"/>
    <w:rsid w:val="00427583"/>
    <w:rsid w:val="00431F0D"/>
    <w:rsid w:val="0043277F"/>
    <w:rsid w:val="00434513"/>
    <w:rsid w:val="0043667E"/>
    <w:rsid w:val="0043788D"/>
    <w:rsid w:val="00441D54"/>
    <w:rsid w:val="004423DE"/>
    <w:rsid w:val="004447D6"/>
    <w:rsid w:val="00445635"/>
    <w:rsid w:val="00447883"/>
    <w:rsid w:val="00451309"/>
    <w:rsid w:val="00452746"/>
    <w:rsid w:val="004543E0"/>
    <w:rsid w:val="00456B21"/>
    <w:rsid w:val="00457A36"/>
    <w:rsid w:val="00465C88"/>
    <w:rsid w:val="00466814"/>
    <w:rsid w:val="0046704B"/>
    <w:rsid w:val="0047317E"/>
    <w:rsid w:val="004806B9"/>
    <w:rsid w:val="00485485"/>
    <w:rsid w:val="00495E96"/>
    <w:rsid w:val="0049755F"/>
    <w:rsid w:val="00497B22"/>
    <w:rsid w:val="004A301E"/>
    <w:rsid w:val="004A4D99"/>
    <w:rsid w:val="004B2243"/>
    <w:rsid w:val="004B4301"/>
    <w:rsid w:val="004C03CE"/>
    <w:rsid w:val="004C1CF2"/>
    <w:rsid w:val="004C4D4F"/>
    <w:rsid w:val="004C6452"/>
    <w:rsid w:val="004D1734"/>
    <w:rsid w:val="004D6132"/>
    <w:rsid w:val="004D70AE"/>
    <w:rsid w:val="004E2ABE"/>
    <w:rsid w:val="004E3922"/>
    <w:rsid w:val="004E3976"/>
    <w:rsid w:val="004E6760"/>
    <w:rsid w:val="004F0ABC"/>
    <w:rsid w:val="004F484D"/>
    <w:rsid w:val="004F54EE"/>
    <w:rsid w:val="004F72DA"/>
    <w:rsid w:val="00511B84"/>
    <w:rsid w:val="005134D4"/>
    <w:rsid w:val="00517CA6"/>
    <w:rsid w:val="005231A0"/>
    <w:rsid w:val="00536F7A"/>
    <w:rsid w:val="00545A69"/>
    <w:rsid w:val="0054652D"/>
    <w:rsid w:val="005536BD"/>
    <w:rsid w:val="00555560"/>
    <w:rsid w:val="00556EA2"/>
    <w:rsid w:val="0055727A"/>
    <w:rsid w:val="00564AB9"/>
    <w:rsid w:val="00564C9C"/>
    <w:rsid w:val="00565DC1"/>
    <w:rsid w:val="00566368"/>
    <w:rsid w:val="005671DA"/>
    <w:rsid w:val="005676A0"/>
    <w:rsid w:val="00567A8A"/>
    <w:rsid w:val="005718B0"/>
    <w:rsid w:val="00571CBD"/>
    <w:rsid w:val="00576043"/>
    <w:rsid w:val="00580435"/>
    <w:rsid w:val="005826E3"/>
    <w:rsid w:val="005843AF"/>
    <w:rsid w:val="00587816"/>
    <w:rsid w:val="00591767"/>
    <w:rsid w:val="005931AD"/>
    <w:rsid w:val="00595201"/>
    <w:rsid w:val="005A2DA1"/>
    <w:rsid w:val="005A3B6B"/>
    <w:rsid w:val="005A51FD"/>
    <w:rsid w:val="005A5B36"/>
    <w:rsid w:val="005A752A"/>
    <w:rsid w:val="005A7CFB"/>
    <w:rsid w:val="005B393B"/>
    <w:rsid w:val="005B58A0"/>
    <w:rsid w:val="005B7CE0"/>
    <w:rsid w:val="005C0999"/>
    <w:rsid w:val="005C34AC"/>
    <w:rsid w:val="005C5532"/>
    <w:rsid w:val="005C6489"/>
    <w:rsid w:val="005C70A8"/>
    <w:rsid w:val="005C7425"/>
    <w:rsid w:val="005D20DC"/>
    <w:rsid w:val="005D4027"/>
    <w:rsid w:val="005D6332"/>
    <w:rsid w:val="005D7123"/>
    <w:rsid w:val="005E06F1"/>
    <w:rsid w:val="005E1207"/>
    <w:rsid w:val="005E6473"/>
    <w:rsid w:val="005E6F94"/>
    <w:rsid w:val="005E70DE"/>
    <w:rsid w:val="005F0F96"/>
    <w:rsid w:val="005F35A0"/>
    <w:rsid w:val="005F584E"/>
    <w:rsid w:val="005F6294"/>
    <w:rsid w:val="005F631F"/>
    <w:rsid w:val="00603C9C"/>
    <w:rsid w:val="00611FEB"/>
    <w:rsid w:val="006125D0"/>
    <w:rsid w:val="00612924"/>
    <w:rsid w:val="00615C1D"/>
    <w:rsid w:val="0061691A"/>
    <w:rsid w:val="00617AD5"/>
    <w:rsid w:val="00625627"/>
    <w:rsid w:val="00626DD7"/>
    <w:rsid w:val="0062716A"/>
    <w:rsid w:val="006302DA"/>
    <w:rsid w:val="006311A6"/>
    <w:rsid w:val="006340D4"/>
    <w:rsid w:val="00635C3A"/>
    <w:rsid w:val="00637045"/>
    <w:rsid w:val="0063792D"/>
    <w:rsid w:val="00645551"/>
    <w:rsid w:val="00646E19"/>
    <w:rsid w:val="00652C47"/>
    <w:rsid w:val="00657A1E"/>
    <w:rsid w:val="00660D77"/>
    <w:rsid w:val="00664D40"/>
    <w:rsid w:val="00667FC0"/>
    <w:rsid w:val="006752F2"/>
    <w:rsid w:val="00677EAE"/>
    <w:rsid w:val="006826FD"/>
    <w:rsid w:val="00694406"/>
    <w:rsid w:val="006966D2"/>
    <w:rsid w:val="00697DBE"/>
    <w:rsid w:val="006A21DB"/>
    <w:rsid w:val="006A3771"/>
    <w:rsid w:val="006A7FEC"/>
    <w:rsid w:val="006B1911"/>
    <w:rsid w:val="006B267E"/>
    <w:rsid w:val="006B3058"/>
    <w:rsid w:val="006B4894"/>
    <w:rsid w:val="006B7A34"/>
    <w:rsid w:val="006B7BC7"/>
    <w:rsid w:val="006C0194"/>
    <w:rsid w:val="006C0683"/>
    <w:rsid w:val="006C45B3"/>
    <w:rsid w:val="006C6AEA"/>
    <w:rsid w:val="006D1312"/>
    <w:rsid w:val="006D474A"/>
    <w:rsid w:val="006D5078"/>
    <w:rsid w:val="006D6CAB"/>
    <w:rsid w:val="006E22F9"/>
    <w:rsid w:val="006E2A1A"/>
    <w:rsid w:val="006E368C"/>
    <w:rsid w:val="006E39C2"/>
    <w:rsid w:val="006E4E35"/>
    <w:rsid w:val="006E69E7"/>
    <w:rsid w:val="006E6F0D"/>
    <w:rsid w:val="006F36E8"/>
    <w:rsid w:val="00700EA3"/>
    <w:rsid w:val="0070154E"/>
    <w:rsid w:val="00701C7B"/>
    <w:rsid w:val="00702D4F"/>
    <w:rsid w:val="00703230"/>
    <w:rsid w:val="007038FA"/>
    <w:rsid w:val="00704BCA"/>
    <w:rsid w:val="007054D4"/>
    <w:rsid w:val="00706690"/>
    <w:rsid w:val="00710B5E"/>
    <w:rsid w:val="00711F5A"/>
    <w:rsid w:val="007135E4"/>
    <w:rsid w:val="007157B1"/>
    <w:rsid w:val="00715B09"/>
    <w:rsid w:val="0072094C"/>
    <w:rsid w:val="00721CB3"/>
    <w:rsid w:val="00723273"/>
    <w:rsid w:val="00723BAF"/>
    <w:rsid w:val="007261EF"/>
    <w:rsid w:val="00727FE6"/>
    <w:rsid w:val="00731654"/>
    <w:rsid w:val="007326ED"/>
    <w:rsid w:val="00733B1D"/>
    <w:rsid w:val="0073529D"/>
    <w:rsid w:val="00737596"/>
    <w:rsid w:val="00737C1A"/>
    <w:rsid w:val="00742BD8"/>
    <w:rsid w:val="007476C8"/>
    <w:rsid w:val="00751D7C"/>
    <w:rsid w:val="00752E08"/>
    <w:rsid w:val="00753F68"/>
    <w:rsid w:val="007725F5"/>
    <w:rsid w:val="0077352D"/>
    <w:rsid w:val="00775E72"/>
    <w:rsid w:val="00776B50"/>
    <w:rsid w:val="00790C84"/>
    <w:rsid w:val="00790D7A"/>
    <w:rsid w:val="00794451"/>
    <w:rsid w:val="00794D7A"/>
    <w:rsid w:val="00795F3E"/>
    <w:rsid w:val="007A637F"/>
    <w:rsid w:val="007B019E"/>
    <w:rsid w:val="007B0ED4"/>
    <w:rsid w:val="007B1138"/>
    <w:rsid w:val="007B5FC4"/>
    <w:rsid w:val="007C7687"/>
    <w:rsid w:val="007D0EBA"/>
    <w:rsid w:val="007D175F"/>
    <w:rsid w:val="007D22CE"/>
    <w:rsid w:val="007D2FE4"/>
    <w:rsid w:val="007D3DB9"/>
    <w:rsid w:val="007E0C55"/>
    <w:rsid w:val="007E1074"/>
    <w:rsid w:val="007F028C"/>
    <w:rsid w:val="007F04F6"/>
    <w:rsid w:val="007F3A93"/>
    <w:rsid w:val="007F729C"/>
    <w:rsid w:val="007F79B7"/>
    <w:rsid w:val="0080317B"/>
    <w:rsid w:val="00817DDE"/>
    <w:rsid w:val="008218D5"/>
    <w:rsid w:val="008226C6"/>
    <w:rsid w:val="00822DAD"/>
    <w:rsid w:val="0083052B"/>
    <w:rsid w:val="008326B8"/>
    <w:rsid w:val="00833846"/>
    <w:rsid w:val="0083455E"/>
    <w:rsid w:val="0083733C"/>
    <w:rsid w:val="00837FD2"/>
    <w:rsid w:val="00841F53"/>
    <w:rsid w:val="00847140"/>
    <w:rsid w:val="00850009"/>
    <w:rsid w:val="008522AE"/>
    <w:rsid w:val="00852A60"/>
    <w:rsid w:val="00860AF3"/>
    <w:rsid w:val="008622BE"/>
    <w:rsid w:val="008629FD"/>
    <w:rsid w:val="00862CA0"/>
    <w:rsid w:val="008637B6"/>
    <w:rsid w:val="008637CB"/>
    <w:rsid w:val="008643DE"/>
    <w:rsid w:val="00867620"/>
    <w:rsid w:val="00867F5B"/>
    <w:rsid w:val="008704DF"/>
    <w:rsid w:val="008727AA"/>
    <w:rsid w:val="00874E63"/>
    <w:rsid w:val="00877656"/>
    <w:rsid w:val="00880FB5"/>
    <w:rsid w:val="0088221A"/>
    <w:rsid w:val="00891985"/>
    <w:rsid w:val="008923A5"/>
    <w:rsid w:val="00893772"/>
    <w:rsid w:val="00897399"/>
    <w:rsid w:val="008A1C76"/>
    <w:rsid w:val="008A58B4"/>
    <w:rsid w:val="008B3332"/>
    <w:rsid w:val="008B41EB"/>
    <w:rsid w:val="008B47BC"/>
    <w:rsid w:val="008B71B3"/>
    <w:rsid w:val="008C2CAB"/>
    <w:rsid w:val="008C7587"/>
    <w:rsid w:val="008D1E5E"/>
    <w:rsid w:val="008D345D"/>
    <w:rsid w:val="008D452E"/>
    <w:rsid w:val="008D47F8"/>
    <w:rsid w:val="008E4551"/>
    <w:rsid w:val="008E73C3"/>
    <w:rsid w:val="008F0DA0"/>
    <w:rsid w:val="008F191B"/>
    <w:rsid w:val="008F6ECC"/>
    <w:rsid w:val="00905DC9"/>
    <w:rsid w:val="0091106C"/>
    <w:rsid w:val="00911144"/>
    <w:rsid w:val="00915D7C"/>
    <w:rsid w:val="0091721A"/>
    <w:rsid w:val="00920A2B"/>
    <w:rsid w:val="00921036"/>
    <w:rsid w:val="009212F0"/>
    <w:rsid w:val="00940F2C"/>
    <w:rsid w:val="00942C02"/>
    <w:rsid w:val="00943B02"/>
    <w:rsid w:val="00953957"/>
    <w:rsid w:val="00955A4D"/>
    <w:rsid w:val="00964F14"/>
    <w:rsid w:val="0097325A"/>
    <w:rsid w:val="00985F5E"/>
    <w:rsid w:val="00990226"/>
    <w:rsid w:val="00990480"/>
    <w:rsid w:val="00991673"/>
    <w:rsid w:val="00991CF0"/>
    <w:rsid w:val="009A087F"/>
    <w:rsid w:val="009A1435"/>
    <w:rsid w:val="009A1BE4"/>
    <w:rsid w:val="009A23FA"/>
    <w:rsid w:val="009A5695"/>
    <w:rsid w:val="009A6293"/>
    <w:rsid w:val="009C106E"/>
    <w:rsid w:val="009C43A2"/>
    <w:rsid w:val="009C4753"/>
    <w:rsid w:val="009C4EED"/>
    <w:rsid w:val="009D112A"/>
    <w:rsid w:val="009D3CF0"/>
    <w:rsid w:val="009D431C"/>
    <w:rsid w:val="009D454F"/>
    <w:rsid w:val="009D50A1"/>
    <w:rsid w:val="009D56AA"/>
    <w:rsid w:val="009D6EDC"/>
    <w:rsid w:val="009E32A9"/>
    <w:rsid w:val="009E3CBC"/>
    <w:rsid w:val="009F54ED"/>
    <w:rsid w:val="009F61D7"/>
    <w:rsid w:val="00A0131D"/>
    <w:rsid w:val="00A02F08"/>
    <w:rsid w:val="00A05F0E"/>
    <w:rsid w:val="00A107D2"/>
    <w:rsid w:val="00A1286D"/>
    <w:rsid w:val="00A1387A"/>
    <w:rsid w:val="00A16AE4"/>
    <w:rsid w:val="00A247FE"/>
    <w:rsid w:val="00A33B26"/>
    <w:rsid w:val="00A37B01"/>
    <w:rsid w:val="00A400F3"/>
    <w:rsid w:val="00A445E3"/>
    <w:rsid w:val="00A4611C"/>
    <w:rsid w:val="00A47C52"/>
    <w:rsid w:val="00A636E6"/>
    <w:rsid w:val="00A66492"/>
    <w:rsid w:val="00A7112C"/>
    <w:rsid w:val="00A74416"/>
    <w:rsid w:val="00A75375"/>
    <w:rsid w:val="00A7589E"/>
    <w:rsid w:val="00A803C7"/>
    <w:rsid w:val="00A80448"/>
    <w:rsid w:val="00A82419"/>
    <w:rsid w:val="00A83D46"/>
    <w:rsid w:val="00A86C1B"/>
    <w:rsid w:val="00A90484"/>
    <w:rsid w:val="00A90AE4"/>
    <w:rsid w:val="00A90DB8"/>
    <w:rsid w:val="00A91722"/>
    <w:rsid w:val="00A9449A"/>
    <w:rsid w:val="00A974F5"/>
    <w:rsid w:val="00AA1750"/>
    <w:rsid w:val="00AA6F96"/>
    <w:rsid w:val="00AA737A"/>
    <w:rsid w:val="00AA792C"/>
    <w:rsid w:val="00AB0431"/>
    <w:rsid w:val="00AB1E15"/>
    <w:rsid w:val="00AB264B"/>
    <w:rsid w:val="00AB710D"/>
    <w:rsid w:val="00AC374A"/>
    <w:rsid w:val="00AC488F"/>
    <w:rsid w:val="00AC69AA"/>
    <w:rsid w:val="00AC72EC"/>
    <w:rsid w:val="00AD32AB"/>
    <w:rsid w:val="00AD3A61"/>
    <w:rsid w:val="00AD3FFE"/>
    <w:rsid w:val="00AD5400"/>
    <w:rsid w:val="00AE04BD"/>
    <w:rsid w:val="00AE3B1E"/>
    <w:rsid w:val="00AE52B7"/>
    <w:rsid w:val="00AE5CAA"/>
    <w:rsid w:val="00AE64EC"/>
    <w:rsid w:val="00AE7787"/>
    <w:rsid w:val="00AF15E7"/>
    <w:rsid w:val="00AF33A8"/>
    <w:rsid w:val="00AF7440"/>
    <w:rsid w:val="00B024ED"/>
    <w:rsid w:val="00B0537A"/>
    <w:rsid w:val="00B1504D"/>
    <w:rsid w:val="00B173C9"/>
    <w:rsid w:val="00B1775F"/>
    <w:rsid w:val="00B246D5"/>
    <w:rsid w:val="00B302A7"/>
    <w:rsid w:val="00B317B8"/>
    <w:rsid w:val="00B329DD"/>
    <w:rsid w:val="00B33423"/>
    <w:rsid w:val="00B356CF"/>
    <w:rsid w:val="00B37650"/>
    <w:rsid w:val="00B401BB"/>
    <w:rsid w:val="00B4341B"/>
    <w:rsid w:val="00B4469E"/>
    <w:rsid w:val="00B46FC0"/>
    <w:rsid w:val="00B53439"/>
    <w:rsid w:val="00B53F4C"/>
    <w:rsid w:val="00B62882"/>
    <w:rsid w:val="00B66490"/>
    <w:rsid w:val="00B70840"/>
    <w:rsid w:val="00B70A9E"/>
    <w:rsid w:val="00B738CE"/>
    <w:rsid w:val="00B75CBF"/>
    <w:rsid w:val="00B84C53"/>
    <w:rsid w:val="00B87F02"/>
    <w:rsid w:val="00B933DA"/>
    <w:rsid w:val="00B944E8"/>
    <w:rsid w:val="00B949CC"/>
    <w:rsid w:val="00B96452"/>
    <w:rsid w:val="00B9738E"/>
    <w:rsid w:val="00B97646"/>
    <w:rsid w:val="00BA0B57"/>
    <w:rsid w:val="00BA1DB7"/>
    <w:rsid w:val="00BA2950"/>
    <w:rsid w:val="00BA75F8"/>
    <w:rsid w:val="00BA78EE"/>
    <w:rsid w:val="00BA799F"/>
    <w:rsid w:val="00BB0A48"/>
    <w:rsid w:val="00BB2C78"/>
    <w:rsid w:val="00BB4938"/>
    <w:rsid w:val="00BD2D36"/>
    <w:rsid w:val="00BE10D1"/>
    <w:rsid w:val="00BE2150"/>
    <w:rsid w:val="00BE3871"/>
    <w:rsid w:val="00BE503D"/>
    <w:rsid w:val="00BE5BDC"/>
    <w:rsid w:val="00BE6E33"/>
    <w:rsid w:val="00BF7202"/>
    <w:rsid w:val="00C01EB2"/>
    <w:rsid w:val="00C0348D"/>
    <w:rsid w:val="00C04EED"/>
    <w:rsid w:val="00C0601A"/>
    <w:rsid w:val="00C10D93"/>
    <w:rsid w:val="00C11EC3"/>
    <w:rsid w:val="00C143F1"/>
    <w:rsid w:val="00C271C5"/>
    <w:rsid w:val="00C30160"/>
    <w:rsid w:val="00C301CF"/>
    <w:rsid w:val="00C32999"/>
    <w:rsid w:val="00C44F57"/>
    <w:rsid w:val="00C50E81"/>
    <w:rsid w:val="00C515F6"/>
    <w:rsid w:val="00C55D80"/>
    <w:rsid w:val="00C61723"/>
    <w:rsid w:val="00C62E1F"/>
    <w:rsid w:val="00C666A2"/>
    <w:rsid w:val="00C7601B"/>
    <w:rsid w:val="00C82B73"/>
    <w:rsid w:val="00C83D14"/>
    <w:rsid w:val="00C8538C"/>
    <w:rsid w:val="00C85AFB"/>
    <w:rsid w:val="00C87FC9"/>
    <w:rsid w:val="00C9131A"/>
    <w:rsid w:val="00C92305"/>
    <w:rsid w:val="00C946DB"/>
    <w:rsid w:val="00C97B2F"/>
    <w:rsid w:val="00CA14BF"/>
    <w:rsid w:val="00CB414C"/>
    <w:rsid w:val="00CB6736"/>
    <w:rsid w:val="00CC2715"/>
    <w:rsid w:val="00CC3AA7"/>
    <w:rsid w:val="00CC48F0"/>
    <w:rsid w:val="00CC6F7E"/>
    <w:rsid w:val="00CD059D"/>
    <w:rsid w:val="00CD1548"/>
    <w:rsid w:val="00CD3FD8"/>
    <w:rsid w:val="00CE24F4"/>
    <w:rsid w:val="00CE3209"/>
    <w:rsid w:val="00CE5B3F"/>
    <w:rsid w:val="00CE66A2"/>
    <w:rsid w:val="00CF304A"/>
    <w:rsid w:val="00CF5A42"/>
    <w:rsid w:val="00CF74BC"/>
    <w:rsid w:val="00D02DFC"/>
    <w:rsid w:val="00D14A3A"/>
    <w:rsid w:val="00D14FB4"/>
    <w:rsid w:val="00D156D7"/>
    <w:rsid w:val="00D2302D"/>
    <w:rsid w:val="00D249E4"/>
    <w:rsid w:val="00D32260"/>
    <w:rsid w:val="00D322FB"/>
    <w:rsid w:val="00D36649"/>
    <w:rsid w:val="00D36DE6"/>
    <w:rsid w:val="00D40A13"/>
    <w:rsid w:val="00D414F6"/>
    <w:rsid w:val="00D42A2B"/>
    <w:rsid w:val="00D42D04"/>
    <w:rsid w:val="00D4571F"/>
    <w:rsid w:val="00D46972"/>
    <w:rsid w:val="00D46C67"/>
    <w:rsid w:val="00D50611"/>
    <w:rsid w:val="00D5085D"/>
    <w:rsid w:val="00D5404E"/>
    <w:rsid w:val="00D61DBA"/>
    <w:rsid w:val="00D65E30"/>
    <w:rsid w:val="00D71F25"/>
    <w:rsid w:val="00D74920"/>
    <w:rsid w:val="00D8200D"/>
    <w:rsid w:val="00D832CE"/>
    <w:rsid w:val="00D84876"/>
    <w:rsid w:val="00D84E20"/>
    <w:rsid w:val="00D86050"/>
    <w:rsid w:val="00D90549"/>
    <w:rsid w:val="00D908EC"/>
    <w:rsid w:val="00D90A92"/>
    <w:rsid w:val="00D93833"/>
    <w:rsid w:val="00D95087"/>
    <w:rsid w:val="00D96D18"/>
    <w:rsid w:val="00DA49F9"/>
    <w:rsid w:val="00DA4E8F"/>
    <w:rsid w:val="00DA4EE5"/>
    <w:rsid w:val="00DB116E"/>
    <w:rsid w:val="00DC48F8"/>
    <w:rsid w:val="00DC5F21"/>
    <w:rsid w:val="00DD42CB"/>
    <w:rsid w:val="00DE290A"/>
    <w:rsid w:val="00DE3337"/>
    <w:rsid w:val="00DE3B6B"/>
    <w:rsid w:val="00DE55EC"/>
    <w:rsid w:val="00DE7AD7"/>
    <w:rsid w:val="00DF55A6"/>
    <w:rsid w:val="00DF5E1C"/>
    <w:rsid w:val="00DF6A31"/>
    <w:rsid w:val="00DF72D5"/>
    <w:rsid w:val="00E00DF8"/>
    <w:rsid w:val="00E0729E"/>
    <w:rsid w:val="00E20603"/>
    <w:rsid w:val="00E33442"/>
    <w:rsid w:val="00E358DC"/>
    <w:rsid w:val="00E375E2"/>
    <w:rsid w:val="00E512CB"/>
    <w:rsid w:val="00E53734"/>
    <w:rsid w:val="00E5536E"/>
    <w:rsid w:val="00E6050A"/>
    <w:rsid w:val="00E61329"/>
    <w:rsid w:val="00E63D8E"/>
    <w:rsid w:val="00E63F09"/>
    <w:rsid w:val="00E648D1"/>
    <w:rsid w:val="00E75CF8"/>
    <w:rsid w:val="00E76DEC"/>
    <w:rsid w:val="00E81E73"/>
    <w:rsid w:val="00E82221"/>
    <w:rsid w:val="00E8286B"/>
    <w:rsid w:val="00E85C12"/>
    <w:rsid w:val="00E85CB3"/>
    <w:rsid w:val="00E906BC"/>
    <w:rsid w:val="00E930E6"/>
    <w:rsid w:val="00EA1BEC"/>
    <w:rsid w:val="00EA344F"/>
    <w:rsid w:val="00EB24FC"/>
    <w:rsid w:val="00EB4E59"/>
    <w:rsid w:val="00EB7477"/>
    <w:rsid w:val="00EB7B7E"/>
    <w:rsid w:val="00ED271B"/>
    <w:rsid w:val="00ED4B08"/>
    <w:rsid w:val="00EE309C"/>
    <w:rsid w:val="00EE4472"/>
    <w:rsid w:val="00EE6376"/>
    <w:rsid w:val="00EE67CD"/>
    <w:rsid w:val="00EF471D"/>
    <w:rsid w:val="00EF4F07"/>
    <w:rsid w:val="00EF5A3E"/>
    <w:rsid w:val="00F02D7F"/>
    <w:rsid w:val="00F03F5A"/>
    <w:rsid w:val="00F043F0"/>
    <w:rsid w:val="00F0735D"/>
    <w:rsid w:val="00F077F8"/>
    <w:rsid w:val="00F114EB"/>
    <w:rsid w:val="00F20D4C"/>
    <w:rsid w:val="00F2144B"/>
    <w:rsid w:val="00F2253D"/>
    <w:rsid w:val="00F32003"/>
    <w:rsid w:val="00F335D7"/>
    <w:rsid w:val="00F3743B"/>
    <w:rsid w:val="00F37B58"/>
    <w:rsid w:val="00F37E3B"/>
    <w:rsid w:val="00F413EF"/>
    <w:rsid w:val="00F414B2"/>
    <w:rsid w:val="00F46355"/>
    <w:rsid w:val="00F4772A"/>
    <w:rsid w:val="00F50002"/>
    <w:rsid w:val="00F500BC"/>
    <w:rsid w:val="00F51738"/>
    <w:rsid w:val="00F57833"/>
    <w:rsid w:val="00F57EFD"/>
    <w:rsid w:val="00F6583C"/>
    <w:rsid w:val="00F66DE0"/>
    <w:rsid w:val="00F70787"/>
    <w:rsid w:val="00F80FAA"/>
    <w:rsid w:val="00F8306A"/>
    <w:rsid w:val="00F83F4C"/>
    <w:rsid w:val="00F83FDB"/>
    <w:rsid w:val="00F84204"/>
    <w:rsid w:val="00F91FCD"/>
    <w:rsid w:val="00F92555"/>
    <w:rsid w:val="00FA3675"/>
    <w:rsid w:val="00FA4994"/>
    <w:rsid w:val="00FA5E8A"/>
    <w:rsid w:val="00FA6706"/>
    <w:rsid w:val="00FA749C"/>
    <w:rsid w:val="00FB25A4"/>
    <w:rsid w:val="00FB2FAF"/>
    <w:rsid w:val="00FC0824"/>
    <w:rsid w:val="00FC34BE"/>
    <w:rsid w:val="00FC396B"/>
    <w:rsid w:val="00FC3D36"/>
    <w:rsid w:val="00FC5817"/>
    <w:rsid w:val="00FD27D1"/>
    <w:rsid w:val="00FD3C20"/>
    <w:rsid w:val="00FD3DC7"/>
    <w:rsid w:val="00FD5A98"/>
    <w:rsid w:val="00FE03F5"/>
    <w:rsid w:val="00FE091D"/>
    <w:rsid w:val="00FE31CA"/>
    <w:rsid w:val="00FE3269"/>
    <w:rsid w:val="00FE33F5"/>
    <w:rsid w:val="00FF1C60"/>
    <w:rsid w:val="00FF2EBA"/>
    <w:rsid w:val="00FF4AAD"/>
    <w:rsid w:val="00FF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7BF030"/>
  <w15:docId w15:val="{0E1AD2CD-7CE6-4F15-9BA6-77F9EED96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2CA0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Paragraph">
    <w:name w:val="Table Paragraph"/>
    <w:basedOn w:val="a"/>
    <w:uiPriority w:val="1"/>
    <w:qFormat/>
    <w:rsid w:val="00285E48"/>
    <w:pPr>
      <w:wordWrap/>
      <w:adjustRightInd w:val="0"/>
      <w:spacing w:after="0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285E48"/>
    <w:pPr>
      <w:ind w:leftChars="400" w:left="800"/>
    </w:pPr>
  </w:style>
  <w:style w:type="table" w:customStyle="1" w:styleId="41">
    <w:name w:val="눈금 표 41"/>
    <w:basedOn w:val="a1"/>
    <w:uiPriority w:val="49"/>
    <w:rsid w:val="00EF5A3E"/>
    <w:pPr>
      <w:spacing w:after="0" w:line="240" w:lineRule="auto"/>
      <w:jc w:val="left"/>
    </w:pPr>
    <w:rPr>
      <w:kern w:val="0"/>
      <w:sz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4">
    <w:name w:val="Table Grid"/>
    <w:basedOn w:val="a1"/>
    <w:uiPriority w:val="39"/>
    <w:rsid w:val="00EF5A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F9255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6">
    <w:name w:val="Balloon Text"/>
    <w:basedOn w:val="a"/>
    <w:link w:val="Char"/>
    <w:uiPriority w:val="99"/>
    <w:semiHidden/>
    <w:unhideWhenUsed/>
    <w:rsid w:val="0025197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251976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646E1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646E19"/>
  </w:style>
  <w:style w:type="paragraph" w:styleId="a8">
    <w:name w:val="footer"/>
    <w:basedOn w:val="a"/>
    <w:link w:val="Char1"/>
    <w:uiPriority w:val="99"/>
    <w:unhideWhenUsed/>
    <w:rsid w:val="00646E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646E19"/>
  </w:style>
  <w:style w:type="character" w:styleId="a9">
    <w:name w:val="Placeholder Text"/>
    <w:basedOn w:val="a0"/>
    <w:uiPriority w:val="99"/>
    <w:semiHidden/>
    <w:rsid w:val="00146175"/>
    <w:rPr>
      <w:color w:val="808080"/>
    </w:rPr>
  </w:style>
  <w:style w:type="table" w:styleId="aa">
    <w:name w:val="Grid Table Light"/>
    <w:basedOn w:val="a1"/>
    <w:uiPriority w:val="40"/>
    <w:rsid w:val="008622B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Grid Table 1 Light"/>
    <w:basedOn w:val="a1"/>
    <w:uiPriority w:val="46"/>
    <w:rsid w:val="00D61DB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b">
    <w:name w:val="Hyperlink"/>
    <w:basedOn w:val="a0"/>
    <w:uiPriority w:val="99"/>
    <w:unhideWhenUsed/>
    <w:rsid w:val="003B1656"/>
    <w:rPr>
      <w:color w:val="0000FF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3B1656"/>
    <w:rPr>
      <w:color w:val="605E5C"/>
      <w:shd w:val="clear" w:color="auto" w:fill="E1DFDD"/>
    </w:rPr>
  </w:style>
  <w:style w:type="character" w:styleId="ac">
    <w:name w:val="Unresolved Mention"/>
    <w:basedOn w:val="a0"/>
    <w:uiPriority w:val="99"/>
    <w:semiHidden/>
    <w:unhideWhenUsed/>
    <w:rsid w:val="00595201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59520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34779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6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0301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B%2B_tre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0" Type="http://schemas.openxmlformats.org/officeDocument/2006/relationships/hyperlink" Target="https://iq.opengenus.org/b-tree-search-insert-delete-opera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s.usfca.edu/~galles/visualization/BPlusTree.html" TargetMode="Externa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53685;&#54633;%20&#47928;&#49436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B$8</c:f>
              <c:strCache>
                <c:ptCount val="1"/>
                <c:pt idx="0">
                  <c:v>index scan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C$7:$M$7</c:f>
              <c:numCache>
                <c:formatCode>General</c:formatCode>
                <c:ptCount val="11"/>
                <c:pt idx="0">
                  <c:v>1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</c:numCache>
            </c:numRef>
          </c:cat>
          <c:val>
            <c:numRef>
              <c:f>Sheet1!$C$8:$M$8</c:f>
              <c:numCache>
                <c:formatCode>General</c:formatCode>
                <c:ptCount val="11"/>
                <c:pt idx="0">
                  <c:v>500</c:v>
                </c:pt>
                <c:pt idx="1">
                  <c:v>350</c:v>
                </c:pt>
                <c:pt idx="2">
                  <c:v>270</c:v>
                </c:pt>
                <c:pt idx="3">
                  <c:v>230</c:v>
                </c:pt>
                <c:pt idx="4">
                  <c:v>200</c:v>
                </c:pt>
                <c:pt idx="5">
                  <c:v>150</c:v>
                </c:pt>
                <c:pt idx="6">
                  <c:v>120</c:v>
                </c:pt>
                <c:pt idx="7">
                  <c:v>80</c:v>
                </c:pt>
                <c:pt idx="8">
                  <c:v>50</c:v>
                </c:pt>
                <c:pt idx="9">
                  <c:v>40</c:v>
                </c:pt>
                <c:pt idx="10">
                  <c:v>3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F37-4D95-B165-04C421D6EDC0}"/>
            </c:ext>
          </c:extLst>
        </c:ser>
        <c:ser>
          <c:idx val="1"/>
          <c:order val="1"/>
          <c:tx>
            <c:strRef>
              <c:f>Sheet1!$B$9</c:f>
              <c:strCache>
                <c:ptCount val="1"/>
                <c:pt idx="0">
                  <c:v>full table scan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C$7:$M$7</c:f>
              <c:numCache>
                <c:formatCode>General</c:formatCode>
                <c:ptCount val="11"/>
                <c:pt idx="0">
                  <c:v>1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</c:numCache>
            </c:numRef>
          </c:cat>
          <c:val>
            <c:numRef>
              <c:f>Sheet1!$C$9:$M$9</c:f>
              <c:numCache>
                <c:formatCode>General</c:formatCode>
                <c:ptCount val="11"/>
                <c:pt idx="0">
                  <c:v>400</c:v>
                </c:pt>
                <c:pt idx="1">
                  <c:v>310</c:v>
                </c:pt>
                <c:pt idx="2">
                  <c:v>270</c:v>
                </c:pt>
                <c:pt idx="3">
                  <c:v>250</c:v>
                </c:pt>
                <c:pt idx="4">
                  <c:v>230</c:v>
                </c:pt>
                <c:pt idx="5">
                  <c:v>200</c:v>
                </c:pt>
                <c:pt idx="6">
                  <c:v>170</c:v>
                </c:pt>
                <c:pt idx="7">
                  <c:v>150</c:v>
                </c:pt>
                <c:pt idx="8">
                  <c:v>140</c:v>
                </c:pt>
                <c:pt idx="9">
                  <c:v>130</c:v>
                </c:pt>
                <c:pt idx="10">
                  <c:v>1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F37-4D95-B165-04C421D6ED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22275871"/>
        <c:axId val="522483951"/>
      </c:lineChart>
      <c:catAx>
        <c:axId val="52227587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selectivity(%)</a:t>
                </a:r>
                <a:endParaRPr lang="ko-KR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522483951"/>
        <c:crosses val="autoZero"/>
        <c:auto val="1"/>
        <c:lblAlgn val="ctr"/>
        <c:lblOffset val="100"/>
        <c:noMultiLvlLbl val="0"/>
      </c:catAx>
      <c:valAx>
        <c:axId val="5224839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ko-KR"/>
                  <a:t>running time(s)</a:t>
                </a:r>
                <a:endParaRPr lang="ko-KR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ko-K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5222758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12700">
          <a:solidFill>
            <a:srgbClr val="FF000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F0C6E6-E53B-41F1-AD46-B4046BFA84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5</Pages>
  <Words>751</Words>
  <Characters>3791</Characters>
  <Application>Microsoft Office Word</Application>
  <DocSecurity>0</DocSecurity>
  <Lines>122</Lines>
  <Paragraphs>7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gwuk Lee</dc:creator>
  <cp:lastModifiedBy>user</cp:lastModifiedBy>
  <cp:revision>57</cp:revision>
  <cp:lastPrinted>2024-05-15T02:34:00Z</cp:lastPrinted>
  <dcterms:created xsi:type="dcterms:W3CDTF">2020-05-12T05:26:00Z</dcterms:created>
  <dcterms:modified xsi:type="dcterms:W3CDTF">2024-05-15T0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600a940faef2814616cf3d678680535cb597b1921d7912c6b22b79d6a81cd0</vt:lpwstr>
  </property>
</Properties>
</file>